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8AF639" w14:textId="4F5B0042" w:rsidR="001C28AC" w:rsidRPr="001C28AC" w:rsidRDefault="00EB18AD" w:rsidP="0047670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B18AD">
        <w:rPr>
          <w:rFonts w:ascii="Times New Roman" w:eastAsia="Times New Roman" w:hAnsi="Times New Roman" w:cs="Times New Roman" w:hint="eastAsia"/>
          <w:sz w:val="24"/>
          <w:szCs w:val="24"/>
        </w:rPr>
        <w:t>(T21)</w:t>
      </w:r>
      <w:r w:rsidRPr="00EB18AD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EB18AD">
        <w:rPr>
          <w:rFonts w:ascii="Times New Roman" w:eastAsia="Times New Roman" w:hAnsi="Times New Roman" w:cs="Times New Roman" w:hint="eastAsia"/>
          <w:sz w:val="24"/>
          <w:szCs w:val="24"/>
        </w:rPr>
        <w:t>LinqToSql</w:t>
      </w:r>
      <w:r w:rsidRPr="00EB18AD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EB18AD">
        <w:rPr>
          <w:rFonts w:ascii="Times New Roman" w:eastAsia="Times New Roman" w:hAnsi="Times New Roman" w:cs="Times New Roman" w:hint="eastAsia"/>
          <w:sz w:val="24"/>
          <w:szCs w:val="24"/>
        </w:rPr>
        <w:t>CompiledQueryCompile</w:t>
      </w:r>
      <w:r w:rsidRPr="00EB18AD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EB18AD">
        <w:rPr>
          <w:rFonts w:ascii="Times New Roman" w:eastAsia="Times New Roman" w:hAnsi="Times New Roman" w:cs="Times New Roman" w:hint="eastAsia"/>
          <w:sz w:val="24"/>
          <w:szCs w:val="24"/>
        </w:rPr>
        <w:t>IdentityCache</w:t>
      </w:r>
      <w:r w:rsidRPr="00EB18AD">
        <w:rPr>
          <w:rFonts w:ascii="新細明體" w:eastAsia="新細明體" w:hAnsi="新細明體" w:cs="新細明體" w:hint="eastAsia"/>
          <w:sz w:val="24"/>
          <w:szCs w:val="24"/>
        </w:rPr>
        <w:t>。比較</w:t>
      </w:r>
      <w:r w:rsidRPr="00EB18AD">
        <w:rPr>
          <w:rFonts w:ascii="Times New Roman" w:eastAsia="Times New Roman" w:hAnsi="Times New Roman" w:cs="Times New Roman" w:hint="eastAsia"/>
          <w:sz w:val="24"/>
          <w:szCs w:val="24"/>
        </w:rPr>
        <w:t>ExecuteQuery</w:t>
      </w:r>
      <w:r w:rsidRPr="00EB18AD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EB18AD">
        <w:rPr>
          <w:rFonts w:ascii="Times New Roman" w:eastAsia="Times New Roman" w:hAnsi="Times New Roman" w:cs="Times New Roman" w:hint="eastAsia"/>
          <w:sz w:val="24"/>
          <w:szCs w:val="24"/>
        </w:rPr>
        <w:t>ExecuteCommand</w:t>
      </w:r>
      <w:r w:rsidR="001C28AC">
        <w:rPr>
          <w:rFonts w:ascii="新細明體" w:eastAsia="新細明體" w:hAnsi="新細明體" w:cs="新細明體"/>
          <w:sz w:val="24"/>
          <w:szCs w:val="24"/>
        </w:rPr>
        <w:br/>
      </w:r>
      <w:r w:rsidR="001C28AC" w:rsidRPr="00BF1C8A">
        <w:rPr>
          <w:rFonts w:ascii="Times New Roman" w:eastAsia="Times New Roman" w:hAnsi="Times New Roman" w:cs="Times New Roman"/>
          <w:sz w:val="24"/>
          <w:szCs w:val="24"/>
        </w:rPr>
        <w:t>CourseGUID: 5ba9a6fe-7475-4b0c-8b99-bbcf7f5e2e1c</w:t>
      </w:r>
      <w:r w:rsidR="001C28AC">
        <w:rPr>
          <w:rFonts w:ascii="Times New Roman" w:eastAsia="Times New Roman" w:hAnsi="Times New Roman" w:cs="Times New Roman"/>
          <w:sz w:val="24"/>
          <w:szCs w:val="24"/>
        </w:rPr>
        <w:br/>
      </w:r>
      <w:r w:rsidR="001C28AC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1C28AC">
        <w:rPr>
          <w:rFonts w:ascii="Times New Roman" w:eastAsia="Times New Roman" w:hAnsi="Times New Roman" w:cs="Times New Roman"/>
          <w:sz w:val="24"/>
          <w:szCs w:val="24"/>
        </w:rPr>
        <w:br/>
      </w:r>
      <w:r w:rsidRPr="00EB18AD">
        <w:rPr>
          <w:rFonts w:ascii="Times New Roman" w:eastAsia="Times New Roman" w:hAnsi="Times New Roman" w:cs="Times New Roman" w:hint="eastAsia"/>
          <w:sz w:val="24"/>
          <w:szCs w:val="24"/>
        </w:rPr>
        <w:t>(T21)</w:t>
      </w:r>
      <w:r w:rsidRPr="00EB18AD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EB18AD">
        <w:rPr>
          <w:rFonts w:ascii="Times New Roman" w:eastAsia="Times New Roman" w:hAnsi="Times New Roman" w:cs="Times New Roman" w:hint="eastAsia"/>
          <w:sz w:val="24"/>
          <w:szCs w:val="24"/>
        </w:rPr>
        <w:t>LinqToSql</w:t>
      </w:r>
      <w:r w:rsidRPr="00EB18AD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EB18AD">
        <w:rPr>
          <w:rFonts w:ascii="Times New Roman" w:eastAsia="Times New Roman" w:hAnsi="Times New Roman" w:cs="Times New Roman" w:hint="eastAsia"/>
          <w:sz w:val="24"/>
          <w:szCs w:val="24"/>
        </w:rPr>
        <w:t>CompiledQueryCompile</w:t>
      </w:r>
      <w:r w:rsidRPr="00EB18AD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EB18AD">
        <w:rPr>
          <w:rFonts w:ascii="Times New Roman" w:eastAsia="Times New Roman" w:hAnsi="Times New Roman" w:cs="Times New Roman" w:hint="eastAsia"/>
          <w:sz w:val="24"/>
          <w:szCs w:val="24"/>
        </w:rPr>
        <w:t>IdentityCache</w:t>
      </w:r>
      <w:r w:rsidRPr="00EB18AD">
        <w:rPr>
          <w:rFonts w:ascii="新細明體" w:eastAsia="新細明體" w:hAnsi="新細明體" w:cs="新細明體" w:hint="eastAsia"/>
          <w:sz w:val="24"/>
          <w:szCs w:val="24"/>
        </w:rPr>
        <w:t>。比較</w:t>
      </w:r>
      <w:r w:rsidRPr="00EB18AD">
        <w:rPr>
          <w:rFonts w:ascii="Times New Roman" w:eastAsia="Times New Roman" w:hAnsi="Times New Roman" w:cs="Times New Roman" w:hint="eastAsia"/>
          <w:sz w:val="24"/>
          <w:szCs w:val="24"/>
        </w:rPr>
        <w:t>ExecuteQuery</w:t>
      </w:r>
      <w:r w:rsidRPr="00EB18AD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EB18AD">
        <w:rPr>
          <w:rFonts w:ascii="Times New Roman" w:eastAsia="Times New Roman" w:hAnsi="Times New Roman" w:cs="Times New Roman" w:hint="eastAsia"/>
          <w:sz w:val="24"/>
          <w:szCs w:val="24"/>
        </w:rPr>
        <w:t>ExecuteCommand</w:t>
      </w:r>
      <w:r w:rsidR="001C28AC">
        <w:rPr>
          <w:rFonts w:ascii="新細明體" w:eastAsia="新細明體" w:hAnsi="新細明體" w:cs="新細明體"/>
          <w:sz w:val="24"/>
          <w:szCs w:val="24"/>
        </w:rPr>
        <w:br/>
      </w:r>
      <w:r w:rsidR="001C28AC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1C28AC">
        <w:rPr>
          <w:rFonts w:ascii="Times New Roman" w:eastAsia="Times New Roman" w:hAnsi="Times New Roman" w:cs="Times New Roman"/>
          <w:sz w:val="24"/>
          <w:szCs w:val="24"/>
        </w:rPr>
        <w:br/>
      </w:r>
      <w:r w:rsidR="001C28AC" w:rsidRPr="001C28AC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1D14DCA0" w14:textId="77777777" w:rsidR="001C28AC" w:rsidRPr="001C28AC" w:rsidRDefault="001C28AC" w:rsidP="0047670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8AC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460999A" w14:textId="77777777" w:rsidR="001C28AC" w:rsidRPr="001C28AC" w:rsidRDefault="001C28AC" w:rsidP="0047670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8AC">
        <w:rPr>
          <w:rFonts w:ascii="Times New Roman" w:eastAsia="Times New Roman" w:hAnsi="Times New Roman" w:cs="Times New Roman"/>
          <w:sz w:val="24"/>
          <w:szCs w:val="24"/>
        </w:rPr>
        <w:t>1. Web Form Application - Linq Query</w:t>
      </w:r>
    </w:p>
    <w:p w14:paraId="48F17A9E" w14:textId="77777777" w:rsidR="001C28AC" w:rsidRPr="001C28AC" w:rsidRDefault="001C28AC" w:rsidP="0047670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8AC">
        <w:rPr>
          <w:rFonts w:ascii="Times New Roman" w:eastAsia="Times New Roman" w:hAnsi="Times New Roman" w:cs="Times New Roman"/>
          <w:sz w:val="24"/>
          <w:szCs w:val="24"/>
        </w:rPr>
        <w:t>1.1. TSQL</w:t>
      </w:r>
    </w:p>
    <w:p w14:paraId="72F9D8C9" w14:textId="77777777" w:rsidR="001C28AC" w:rsidRPr="001C28AC" w:rsidRDefault="001C28AC" w:rsidP="0047670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8AC">
        <w:rPr>
          <w:rFonts w:ascii="Times New Roman" w:eastAsia="Times New Roman" w:hAnsi="Times New Roman" w:cs="Times New Roman"/>
          <w:sz w:val="24"/>
          <w:szCs w:val="24"/>
        </w:rPr>
        <w:t>1.2. Set up SQL Authentication</w:t>
      </w:r>
    </w:p>
    <w:p w14:paraId="75FE8B9B" w14:textId="77777777" w:rsidR="001C28AC" w:rsidRPr="001C28AC" w:rsidRDefault="001C28AC" w:rsidP="0047670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8AC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13EAB6D" w14:textId="77777777" w:rsidR="001C28AC" w:rsidRPr="001C28AC" w:rsidRDefault="001C28AC" w:rsidP="0047670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8AC">
        <w:rPr>
          <w:rFonts w:ascii="Times New Roman" w:eastAsia="Times New Roman" w:hAnsi="Times New Roman" w:cs="Times New Roman"/>
          <w:sz w:val="24"/>
          <w:szCs w:val="24"/>
        </w:rPr>
        <w:t>2. Console App</w:t>
      </w:r>
    </w:p>
    <w:p w14:paraId="1C4340A7" w14:textId="77777777" w:rsidR="001C28AC" w:rsidRPr="001C28AC" w:rsidRDefault="001C28AC" w:rsidP="0047670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8AC">
        <w:rPr>
          <w:rFonts w:ascii="Times New Roman" w:eastAsia="Times New Roman" w:hAnsi="Times New Roman" w:cs="Times New Roman"/>
          <w:sz w:val="24"/>
          <w:szCs w:val="24"/>
        </w:rPr>
        <w:t>2.1. Linq to SQL</w:t>
      </w:r>
    </w:p>
    <w:p w14:paraId="5B140827" w14:textId="77777777" w:rsidR="001C28AC" w:rsidRPr="001C28AC" w:rsidRDefault="001C28AC" w:rsidP="0047670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8AC">
        <w:rPr>
          <w:rFonts w:ascii="Times New Roman" w:eastAsia="Times New Roman" w:hAnsi="Times New Roman" w:cs="Times New Roman"/>
          <w:sz w:val="24"/>
          <w:szCs w:val="24"/>
        </w:rPr>
        <w:t>2.1.1. Add Connection</w:t>
      </w:r>
    </w:p>
    <w:p w14:paraId="2A89B6EE" w14:textId="77777777" w:rsidR="001C28AC" w:rsidRPr="001C28AC" w:rsidRDefault="001C28AC" w:rsidP="0047670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8AC">
        <w:rPr>
          <w:rFonts w:ascii="Times New Roman" w:eastAsia="Times New Roman" w:hAnsi="Times New Roman" w:cs="Times New Roman"/>
          <w:sz w:val="24"/>
          <w:szCs w:val="24"/>
        </w:rPr>
        <w:t>2.1.2. Sample.dbml</w:t>
      </w:r>
    </w:p>
    <w:p w14:paraId="79199F0F" w14:textId="6415E341" w:rsidR="00121182" w:rsidRDefault="001C28AC" w:rsidP="00476706">
      <w:pPr>
        <w:spacing w:after="0"/>
      </w:pPr>
      <w:r w:rsidRPr="001C28AC">
        <w:rPr>
          <w:rFonts w:ascii="Times New Roman" w:eastAsia="Times New Roman" w:hAnsi="Times New Roman" w:cs="Times New Roman"/>
          <w:sz w:val="24"/>
          <w:szCs w:val="24"/>
        </w:rPr>
        <w:t>2.2. Program.cs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66F7EB46" w14:textId="77777777" w:rsidR="00121182" w:rsidRDefault="00121182" w:rsidP="00476706">
      <w:pPr>
        <w:spacing w:after="0"/>
      </w:pPr>
      <w:r>
        <w:rPr>
          <w:sz w:val="48"/>
          <w:szCs w:val="48"/>
        </w:rPr>
        <w:t>0. Summary</w:t>
      </w:r>
    </w:p>
    <w:p w14:paraId="5009BAC4" w14:textId="77777777" w:rsidR="00121182" w:rsidRDefault="00121182" w:rsidP="00476706">
      <w:pPr>
        <w:spacing w:after="0"/>
      </w:pPr>
    </w:p>
    <w:p w14:paraId="204EBEFB" w14:textId="77777777" w:rsidR="00121182" w:rsidRDefault="00121182" w:rsidP="00476706">
      <w:pPr>
        <w:spacing w:after="0"/>
      </w:pPr>
    </w:p>
    <w:p w14:paraId="08016B7E" w14:textId="77777777" w:rsidR="00121182" w:rsidRDefault="00121182" w:rsidP="00476706">
      <w:pPr>
        <w:spacing w:after="0"/>
      </w:pPr>
      <w:r>
        <w:t>1.</w:t>
      </w:r>
    </w:p>
    <w:p w14:paraId="39857F1D" w14:textId="77777777" w:rsidR="00121182" w:rsidRDefault="00121182" w:rsidP="00476706">
      <w:pPr>
        <w:spacing w:after="0"/>
      </w:pPr>
      <w:r>
        <w:t>CompiledQuery.Compile(...)</w:t>
      </w:r>
    </w:p>
    <w:p w14:paraId="516A5A2B" w14:textId="77777777" w:rsidR="00121182" w:rsidRDefault="00121182" w:rsidP="00476706">
      <w:pPr>
        <w:spacing w:after="0"/>
      </w:pPr>
      <w:r>
        <w:t>Reference:</w:t>
      </w:r>
    </w:p>
    <w:p w14:paraId="78120D44" w14:textId="77777777" w:rsidR="00121182" w:rsidRDefault="00000000" w:rsidP="00476706">
      <w:pPr>
        <w:spacing w:after="0"/>
      </w:pPr>
      <w:hyperlink r:id="rId9" w:history="1">
        <w:r w:rsidR="00121182">
          <w:rPr>
            <w:rStyle w:val="Hyperlink"/>
          </w:rPr>
          <w:t>https://docs.microsoft.com/en-us/dotnet/framework/data/adonet/ef/language-reference/compiled-queries-linq-to-entities</w:t>
        </w:r>
      </w:hyperlink>
    </w:p>
    <w:p w14:paraId="6793EE40" w14:textId="77777777" w:rsidR="00121182" w:rsidRDefault="00000000" w:rsidP="00476706">
      <w:pPr>
        <w:spacing w:after="0"/>
      </w:pPr>
      <w:hyperlink r:id="rId10" w:history="1">
        <w:r w:rsidR="00121182">
          <w:rPr>
            <w:rStyle w:val="Hyperlink"/>
          </w:rPr>
          <w:t>https://msdn.microsoft.com/en-us/library/system.data.linq.compiledquery.compile(v=vs.110).aspx</w:t>
        </w:r>
      </w:hyperlink>
    </w:p>
    <w:p w14:paraId="3127F387" w14:textId="77777777" w:rsidR="00121182" w:rsidRDefault="00121182" w:rsidP="00476706">
      <w:pPr>
        <w:spacing w:after="0"/>
      </w:pPr>
      <w:r>
        <w:t>1.1.</w:t>
      </w:r>
    </w:p>
    <w:p w14:paraId="64B6598F" w14:textId="77777777" w:rsidR="00121182" w:rsidRDefault="00121182" w:rsidP="00476706">
      <w:pPr>
        <w:spacing w:after="0"/>
      </w:pPr>
      <w:r>
        <w:t>Linq query expression dynamically generates the TSQL statements</w:t>
      </w:r>
    </w:p>
    <w:p w14:paraId="4296A2C8" w14:textId="77777777" w:rsidR="00121182" w:rsidRDefault="00121182" w:rsidP="00476706">
      <w:pPr>
        <w:spacing w:after="0"/>
      </w:pPr>
      <w:r>
        <w:t>every time when a LINQ query is issued.</w:t>
      </w:r>
    </w:p>
    <w:p w14:paraId="27EFB8B6" w14:textId="77777777" w:rsidR="00121182" w:rsidRDefault="00121182" w:rsidP="00476706">
      <w:pPr>
        <w:spacing w:after="0"/>
      </w:pPr>
      <w:r>
        <w:t>1.2.</w:t>
      </w:r>
    </w:p>
    <w:p w14:paraId="328DE0BB" w14:textId="77777777" w:rsidR="00121182" w:rsidRDefault="00121182" w:rsidP="00476706">
      <w:pPr>
        <w:spacing w:after="0"/>
      </w:pPr>
      <w:r>
        <w:t>CompiledQuery.Compile() can create a new delegate</w:t>
      </w:r>
    </w:p>
    <w:p w14:paraId="07F32BC5" w14:textId="77777777" w:rsidR="00121182" w:rsidRDefault="00121182" w:rsidP="00476706">
      <w:pPr>
        <w:spacing w:after="0"/>
      </w:pPr>
      <w:r>
        <w:t>to represent the compiled query,</w:t>
      </w:r>
    </w:p>
    <w:p w14:paraId="16E2E322" w14:textId="77777777" w:rsidR="00121182" w:rsidRDefault="00121182" w:rsidP="00476706">
      <w:pPr>
        <w:spacing w:after="0"/>
      </w:pPr>
      <w:r>
        <w:t>so the application will use that delegate</w:t>
      </w:r>
    </w:p>
    <w:p w14:paraId="19305C88" w14:textId="77777777" w:rsidR="00121182" w:rsidRDefault="00121182" w:rsidP="00476706">
      <w:pPr>
        <w:spacing w:after="0"/>
      </w:pPr>
      <w:r>
        <w:t>instead of dynamically generate the TSQL statements again,</w:t>
      </w:r>
    </w:p>
    <w:p w14:paraId="6F5A8453" w14:textId="77777777" w:rsidR="00121182" w:rsidRDefault="00121182" w:rsidP="00476706">
      <w:pPr>
        <w:spacing w:after="0"/>
      </w:pPr>
      <w:r>
        <w:t>when a LINQ query is issued.</w:t>
      </w:r>
    </w:p>
    <w:p w14:paraId="7E9369D2" w14:textId="77777777" w:rsidR="00121182" w:rsidRDefault="00121182" w:rsidP="00476706">
      <w:pPr>
        <w:spacing w:after="0"/>
      </w:pPr>
    </w:p>
    <w:p w14:paraId="784F9F49" w14:textId="77777777" w:rsidR="00121182" w:rsidRDefault="00121182" w:rsidP="00476706">
      <w:pPr>
        <w:spacing w:after="0"/>
      </w:pPr>
      <w:r>
        <w:t>--------------------------------</w:t>
      </w:r>
    </w:p>
    <w:p w14:paraId="219EB96B" w14:textId="77777777" w:rsidR="00121182" w:rsidRDefault="00121182" w:rsidP="00476706">
      <w:pPr>
        <w:spacing w:after="0"/>
      </w:pPr>
      <w:r>
        <w:t>2.</w:t>
      </w:r>
    </w:p>
    <w:p w14:paraId="613C0820" w14:textId="77777777" w:rsidR="00121182" w:rsidRDefault="00121182" w:rsidP="00476706">
      <w:pPr>
        <w:spacing w:after="0"/>
      </w:pPr>
      <w:r>
        <w:t>ExecuteQuery V.S. ExecuteCommand</w:t>
      </w:r>
    </w:p>
    <w:p w14:paraId="57108DB0" w14:textId="77777777" w:rsidR="00121182" w:rsidRDefault="00121182" w:rsidP="00476706">
      <w:pPr>
        <w:spacing w:after="0"/>
      </w:pPr>
      <w:r>
        <w:t>2.1.</w:t>
      </w:r>
    </w:p>
    <w:p w14:paraId="31187F84" w14:textId="77777777" w:rsidR="00121182" w:rsidRDefault="00121182" w:rsidP="00476706">
      <w:pPr>
        <w:spacing w:after="0"/>
      </w:pPr>
      <w:r>
        <w:t>ExecuteQuery is for Select.</w:t>
      </w:r>
    </w:p>
    <w:p w14:paraId="13E0B7FC" w14:textId="77777777" w:rsidR="00121182" w:rsidRDefault="00121182" w:rsidP="00476706">
      <w:pPr>
        <w:spacing w:after="0"/>
      </w:pPr>
      <w:r>
        <w:t>ExecuteCommand is for Insert, Update, Delete or stored procedure.</w:t>
      </w:r>
    </w:p>
    <w:p w14:paraId="2EFEE789" w14:textId="77777777" w:rsidR="00121182" w:rsidRDefault="00121182" w:rsidP="00476706">
      <w:pPr>
        <w:spacing w:after="0"/>
      </w:pPr>
      <w:r>
        <w:t>2.2.</w:t>
      </w:r>
    </w:p>
    <w:p w14:paraId="040533F6" w14:textId="77777777" w:rsidR="00121182" w:rsidRDefault="00121182" w:rsidP="00476706">
      <w:pPr>
        <w:spacing w:after="0"/>
      </w:pPr>
      <w:r>
        <w:t>Try not to use </w:t>
      </w:r>
      <w:r>
        <w:rPr>
          <w:rFonts w:ascii="Tahoma" w:hAnsi="Tahoma" w:cs="Tahoma"/>
          <w:color w:val="000000"/>
          <w:sz w:val="27"/>
          <w:szCs w:val="27"/>
        </w:rPr>
        <w:t>ExecuteQuery and ExecuteCommand.</w:t>
      </w:r>
    </w:p>
    <w:p w14:paraId="56A718E4" w14:textId="77777777" w:rsidR="00121182" w:rsidRDefault="00121182" w:rsidP="00476706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When using ExecuteQuery and ExecuteCommand,</w:t>
      </w:r>
    </w:p>
    <w:p w14:paraId="6372C954" w14:textId="77777777" w:rsidR="00121182" w:rsidRDefault="00121182" w:rsidP="00476706">
      <w:pPr>
        <w:spacing w:after="0"/>
      </w:pPr>
      <w:r>
        <w:t>we lose the advantage of strongly-typed variables in Linq queries.</w:t>
      </w:r>
    </w:p>
    <w:p w14:paraId="45A287F0" w14:textId="77777777" w:rsidR="00121182" w:rsidRDefault="00121182" w:rsidP="00476706">
      <w:pPr>
        <w:spacing w:after="0"/>
      </w:pPr>
    </w:p>
    <w:p w14:paraId="0745D5A9" w14:textId="77777777" w:rsidR="00121182" w:rsidRDefault="00121182" w:rsidP="00476706">
      <w:pPr>
        <w:spacing w:after="0"/>
      </w:pPr>
      <w:r>
        <w:t>--------------------------------</w:t>
      </w:r>
    </w:p>
    <w:p w14:paraId="1D227536" w14:textId="77777777" w:rsidR="00121182" w:rsidRDefault="00121182" w:rsidP="00476706">
      <w:pPr>
        <w:spacing w:after="0"/>
      </w:pPr>
      <w:r>
        <w:lastRenderedPageBreak/>
        <w:t>3.</w:t>
      </w:r>
    </w:p>
    <w:p w14:paraId="4DF750AA" w14:textId="77777777" w:rsidR="00121182" w:rsidRDefault="00121182" w:rsidP="00476706">
      <w:pPr>
        <w:spacing w:after="0"/>
      </w:pPr>
      <w:r>
        <w:t>IdentityCache</w:t>
      </w:r>
    </w:p>
    <w:p w14:paraId="23DE5E81" w14:textId="77777777" w:rsidR="00121182" w:rsidRDefault="00121182" w:rsidP="00476706">
      <w:pPr>
        <w:spacing w:after="0"/>
      </w:pPr>
      <w:r>
        <w:t>Sa</w:t>
      </w:r>
      <w:r>
        <w:rPr>
          <w:sz w:val="20"/>
          <w:szCs w:val="20"/>
        </w:rPr>
        <w:t>mpleDataContext.Refresh</w:t>
      </w:r>
    </w:p>
    <w:p w14:paraId="24DC3F0D" w14:textId="77777777" w:rsidR="00121182" w:rsidRDefault="00121182" w:rsidP="00476706">
      <w:pPr>
        <w:spacing w:after="0"/>
      </w:pPr>
      <w:r>
        <w:rPr>
          <w:sz w:val="20"/>
          <w:szCs w:val="20"/>
        </w:rPr>
        <w:t>Reference:</w:t>
      </w:r>
    </w:p>
    <w:p w14:paraId="306B9470" w14:textId="77777777" w:rsidR="00121182" w:rsidRDefault="00000000" w:rsidP="00476706">
      <w:pPr>
        <w:spacing w:after="0"/>
      </w:pPr>
      <w:hyperlink r:id="rId11" w:history="1">
        <w:r w:rsidR="00121182">
          <w:rPr>
            <w:rStyle w:val="Hyperlink"/>
          </w:rPr>
          <w:t>https://msdn.microsoft.com/en-us/library/dd627203(v=vs.100).aspx</w:t>
        </w:r>
      </w:hyperlink>
    </w:p>
    <w:p w14:paraId="2A2A67CD" w14:textId="77777777" w:rsidR="00121182" w:rsidRDefault="00121182" w:rsidP="00476706">
      <w:pPr>
        <w:spacing w:after="0"/>
      </w:pPr>
      <w:r>
        <w:t>----------</w:t>
      </w:r>
    </w:p>
    <w:p w14:paraId="37DCF884" w14:textId="77777777" w:rsidR="00121182" w:rsidRDefault="00121182" w:rsidP="00476706">
      <w:pPr>
        <w:spacing w:after="0"/>
      </w:pPr>
      <w:r>
        <w:rPr>
          <w:sz w:val="20"/>
          <w:szCs w:val="20"/>
        </w:rPr>
        <w:t>3.1.</w:t>
      </w:r>
    </w:p>
    <w:p w14:paraId="3336C003" w14:textId="77777777" w:rsidR="00121182" w:rsidRDefault="00121182" w:rsidP="00476706">
      <w:pPr>
        <w:spacing w:after="0"/>
      </w:pPr>
      <w:r>
        <w:rPr>
          <w:sz w:val="20"/>
          <w:szCs w:val="20"/>
        </w:rPr>
        <w:t>E.g.</w:t>
      </w:r>
    </w:p>
    <w:p w14:paraId="567107AF" w14:textId="77777777" w:rsidR="00121182" w:rsidRDefault="00121182" w:rsidP="00476706">
      <w:pPr>
        <w:spacing w:after="0"/>
      </w:pPr>
      <w:r>
        <w:rPr>
          <w:rFonts w:ascii="Consolas" w:hAnsi="Consolas"/>
          <w:sz w:val="20"/>
          <w:szCs w:val="20"/>
        </w:rPr>
        <w:t>//dbContext2.Refresh(System.Data.Linq.</w:t>
      </w:r>
      <w:r>
        <w:rPr>
          <w:rFonts w:ascii="Consolas" w:hAnsi="Consolas"/>
          <w:color w:val="2B91AF"/>
          <w:sz w:val="20"/>
          <w:szCs w:val="20"/>
        </w:rPr>
        <w:t>RefreshMode</w:t>
      </w:r>
      <w:r>
        <w:rPr>
          <w:rFonts w:ascii="Consolas" w:hAnsi="Consolas"/>
          <w:sz w:val="20"/>
          <w:szCs w:val="20"/>
        </w:rPr>
        <w:t>.OverwriteCurrentValues, g2);</w:t>
      </w:r>
    </w:p>
    <w:p w14:paraId="4940A12F" w14:textId="77777777" w:rsidR="00121182" w:rsidRDefault="00121182" w:rsidP="00476706">
      <w:pPr>
        <w:spacing w:after="0"/>
      </w:pPr>
      <w:r>
        <w:t>Refresh dbContext and then overwrite g2 variable</w:t>
      </w:r>
    </w:p>
    <w:p w14:paraId="4F747565" w14:textId="77777777" w:rsidR="00121182" w:rsidRDefault="00121182" w:rsidP="00476706">
      <w:pPr>
        <w:spacing w:after="0"/>
      </w:pPr>
      <w:r>
        <w:t>----------</w:t>
      </w:r>
    </w:p>
    <w:p w14:paraId="41C87E0E" w14:textId="77777777" w:rsidR="00121182" w:rsidRDefault="00121182" w:rsidP="00476706">
      <w:pPr>
        <w:spacing w:after="0"/>
      </w:pPr>
      <w:r>
        <w:t>3.2.</w:t>
      </w:r>
    </w:p>
    <w:p w14:paraId="4398BB2C" w14:textId="77777777" w:rsidR="00121182" w:rsidRDefault="00121182" w:rsidP="00476706">
      <w:pPr>
        <w:spacing w:after="0"/>
      </w:pPr>
      <w:r>
        <w:t>IdentityCache</w:t>
      </w:r>
    </w:p>
    <w:p w14:paraId="555169E4" w14:textId="77777777" w:rsidR="00121182" w:rsidRDefault="00121182" w:rsidP="00476706">
      <w:pPr>
        <w:spacing w:after="0"/>
      </w:pPr>
      <w:r>
        <w:t>E.g.</w:t>
      </w:r>
    </w:p>
    <w:p w14:paraId="2F5820AD" w14:textId="77777777" w:rsidR="00121182" w:rsidRDefault="00121182" w:rsidP="00476706">
      <w:pPr>
        <w:spacing w:after="0"/>
      </w:pPr>
      <w:r>
        <w:t>//using (SampleDataContext dbContext = new SampleDataContext())</w:t>
      </w:r>
    </w:p>
    <w:p w14:paraId="62EA664F" w14:textId="77777777" w:rsidR="00121182" w:rsidRDefault="00121182" w:rsidP="00476706">
      <w:pPr>
        <w:spacing w:after="0"/>
      </w:pPr>
      <w:r>
        <w:t>//{</w:t>
      </w:r>
    </w:p>
    <w:p w14:paraId="5563E041" w14:textId="77777777" w:rsidR="00121182" w:rsidRDefault="00121182" w:rsidP="00476706">
      <w:pPr>
        <w:spacing w:after="0"/>
      </w:pPr>
      <w:r>
        <w:t>//    Gamer g1 = dbContext.Gamers.FirstOrDefault(g =&gt; g.Id == 1);</w:t>
      </w:r>
    </w:p>
    <w:p w14:paraId="739F0B9B" w14:textId="77777777" w:rsidR="00121182" w:rsidRDefault="00121182" w:rsidP="00476706">
      <w:pPr>
        <w:spacing w:after="0"/>
      </w:pPr>
      <w:r>
        <w:t>//    Gamer g2 = dbContext.Gamers.FirstOrDefault(g =&gt; g.Id == 1);</w:t>
      </w:r>
    </w:p>
    <w:p w14:paraId="378D2C06" w14:textId="77777777" w:rsidR="00121182" w:rsidRDefault="00121182" w:rsidP="00476706">
      <w:pPr>
        <w:spacing w:after="0"/>
      </w:pPr>
      <w:r>
        <w:t>//    Console.WriteLine("g1==g2 : {0}", object.ReferenceEquals(g1, g2));</w:t>
      </w:r>
    </w:p>
    <w:p w14:paraId="3DDEBF9E" w14:textId="77777777" w:rsidR="00121182" w:rsidRDefault="00121182" w:rsidP="00476706">
      <w:pPr>
        <w:spacing w:after="0"/>
      </w:pPr>
      <w:r>
        <w:t>//}</w:t>
      </w:r>
    </w:p>
    <w:p w14:paraId="2569D748" w14:textId="77777777" w:rsidR="00121182" w:rsidRDefault="00121182" w:rsidP="00476706">
      <w:pPr>
        <w:spacing w:after="0"/>
      </w:pPr>
      <w:r>
        <w:t>3.2.1.</w:t>
      </w:r>
    </w:p>
    <w:p w14:paraId="6874B88D" w14:textId="77777777" w:rsidR="00121182" w:rsidRDefault="00121182" w:rsidP="00476706">
      <w:pPr>
        <w:spacing w:after="0"/>
      </w:pPr>
      <w:r>
        <w:t>We are using the same dataContext object </w:t>
      </w:r>
    </w:p>
    <w:p w14:paraId="60D8D96E" w14:textId="77777777" w:rsidR="00121182" w:rsidRDefault="00121182" w:rsidP="00476706">
      <w:pPr>
        <w:spacing w:after="0"/>
      </w:pPr>
      <w:r>
        <w:t>and the same identity search condition in Linq query </w:t>
      </w:r>
    </w:p>
    <w:p w14:paraId="7A1A337D" w14:textId="77777777" w:rsidR="00121182" w:rsidRDefault="00121182" w:rsidP="00476706">
      <w:pPr>
        <w:spacing w:after="0"/>
      </w:pPr>
      <w:r>
        <w:t>to retrieve 2 gamers.</w:t>
      </w:r>
    </w:p>
    <w:p w14:paraId="5A363D24" w14:textId="77777777" w:rsidR="00121182" w:rsidRDefault="00121182" w:rsidP="00476706">
      <w:pPr>
        <w:spacing w:after="0"/>
      </w:pPr>
      <w:r>
        <w:t>When g1 Linq query is executed, the Linq query is converted to Tsql.</w:t>
      </w:r>
    </w:p>
    <w:p w14:paraId="6DD47C4C" w14:textId="77777777" w:rsidR="00121182" w:rsidRDefault="00121182" w:rsidP="00476706">
      <w:pPr>
        <w:spacing w:after="0"/>
      </w:pPr>
      <w:r>
        <w:t>Then the Tsql is executed in the </w:t>
      </w:r>
      <w:r>
        <w:rPr>
          <w:rFonts w:ascii="Tahoma" w:hAnsi="Tahoma" w:cs="Tahoma"/>
          <w:color w:val="000000"/>
          <w:sz w:val="20"/>
          <w:szCs w:val="20"/>
          <w:shd w:val="clear" w:color="auto" w:fill="F5F6F5"/>
        </w:rPr>
        <w:t>database</w:t>
      </w:r>
      <w:r>
        <w:t>, and return the result back to the application.</w:t>
      </w:r>
    </w:p>
    <w:p w14:paraId="0BB150DF" w14:textId="77777777" w:rsidR="00121182" w:rsidRDefault="00121182" w:rsidP="00476706">
      <w:pPr>
        <w:spacing w:after="0"/>
      </w:pPr>
      <w:r>
        <w:t>The application creates the Gamer g1 object and stores its data into g1 object properties.</w:t>
      </w:r>
    </w:p>
    <w:p w14:paraId="2C7825CC" w14:textId="77777777" w:rsidR="00121182" w:rsidRDefault="00121182" w:rsidP="00476706">
      <w:pPr>
        <w:spacing w:after="0"/>
      </w:pPr>
      <w:r>
        <w:rPr>
          <w:u w:val="single"/>
        </w:rPr>
        <w:t>The</w:t>
      </w:r>
      <w:r>
        <w:t> </w:t>
      </w:r>
      <w:r>
        <w:rPr>
          <w:b/>
          <w:bCs/>
          <w:u w:val="single"/>
        </w:rPr>
        <w:t>object identity</w:t>
      </w:r>
      <w:r>
        <w:t> </w:t>
      </w:r>
      <w:r>
        <w:rPr>
          <w:u w:val="single"/>
        </w:rPr>
        <w:t>is stored in the</w:t>
      </w:r>
      <w:r>
        <w:t> </w:t>
      </w:r>
      <w:r>
        <w:rPr>
          <w:b/>
          <w:bCs/>
          <w:u w:val="single"/>
        </w:rPr>
        <w:t>Identity Cache</w:t>
      </w:r>
      <w:r>
        <w:rPr>
          <w:u w:val="single"/>
        </w:rPr>
        <w:t>.</w:t>
      </w:r>
    </w:p>
    <w:p w14:paraId="184ED216" w14:textId="77777777" w:rsidR="00121182" w:rsidRDefault="00121182" w:rsidP="00476706">
      <w:pPr>
        <w:spacing w:after="0"/>
      </w:pPr>
      <w:r>
        <w:t>3.2.2.</w:t>
      </w:r>
    </w:p>
    <w:p w14:paraId="22DE5AB4" w14:textId="77777777" w:rsidR="00121182" w:rsidRDefault="00121182" w:rsidP="00476706">
      <w:pPr>
        <w:spacing w:after="0"/>
      </w:pPr>
      <w:r>
        <w:rPr>
          <w:u w:val="single"/>
        </w:rPr>
        <w:t>When g2 Linq query is executed, the Linq query checks the</w:t>
      </w:r>
      <w:r>
        <w:t> </w:t>
      </w:r>
      <w:r>
        <w:rPr>
          <w:b/>
          <w:bCs/>
          <w:u w:val="single"/>
        </w:rPr>
        <w:t>Identity Cache</w:t>
      </w:r>
    </w:p>
    <w:p w14:paraId="474A7485" w14:textId="77777777" w:rsidR="00121182" w:rsidRDefault="00121182" w:rsidP="00476706">
      <w:pPr>
        <w:spacing w:after="0"/>
      </w:pPr>
      <w:r>
        <w:rPr>
          <w:u w:val="single"/>
        </w:rPr>
        <w:t>and returns a reference to the student object that already exists.</w:t>
      </w:r>
    </w:p>
    <w:p w14:paraId="0E64F6F3" w14:textId="77777777" w:rsidR="00121182" w:rsidRDefault="00121182" w:rsidP="00476706">
      <w:pPr>
        <w:spacing w:after="0"/>
      </w:pPr>
      <w:r>
        <w:t>The application only request data from database once.</w:t>
      </w:r>
    </w:p>
    <w:p w14:paraId="52627994" w14:textId="77777777" w:rsidR="00121182" w:rsidRDefault="00121182" w:rsidP="00476706">
      <w:pPr>
        <w:spacing w:after="0"/>
      </w:pPr>
      <w:r>
        <w:t>g1 and g2 are pointing to the same student object in memory.</w:t>
      </w:r>
    </w:p>
    <w:p w14:paraId="26DF108A" w14:textId="77777777" w:rsidR="00121182" w:rsidRDefault="00121182" w:rsidP="00476706">
      <w:pPr>
        <w:spacing w:after="0"/>
      </w:pPr>
      <w:r>
        <w:t>----------</w:t>
      </w:r>
    </w:p>
    <w:p w14:paraId="568A3594" w14:textId="77777777" w:rsidR="00121182" w:rsidRDefault="00121182" w:rsidP="00476706">
      <w:pPr>
        <w:spacing w:after="0"/>
      </w:pPr>
      <w:r>
        <w:t>3.3.</w:t>
      </w:r>
    </w:p>
    <w:p w14:paraId="0F36587E" w14:textId="77777777" w:rsidR="00121182" w:rsidRDefault="00121182" w:rsidP="00476706">
      <w:pPr>
        <w:spacing w:after="0"/>
      </w:pPr>
      <w:r>
        <w:t>//using (SampleDataContext dbContext1 = new SampleDataContext())</w:t>
      </w:r>
    </w:p>
    <w:p w14:paraId="32ED9891" w14:textId="77777777" w:rsidR="00121182" w:rsidRDefault="00121182" w:rsidP="00476706">
      <w:pPr>
        <w:spacing w:after="0"/>
      </w:pPr>
      <w:r>
        <w:t>//using (SampleDataContext dbContext2 = new SampleDataContext())</w:t>
      </w:r>
    </w:p>
    <w:p w14:paraId="6002AE64" w14:textId="77777777" w:rsidR="00121182" w:rsidRDefault="00121182" w:rsidP="00476706">
      <w:pPr>
        <w:spacing w:after="0"/>
      </w:pPr>
      <w:r>
        <w:t>//{</w:t>
      </w:r>
    </w:p>
    <w:p w14:paraId="61E9299D" w14:textId="77777777" w:rsidR="00121182" w:rsidRDefault="00121182" w:rsidP="00476706">
      <w:pPr>
        <w:spacing w:after="0"/>
      </w:pPr>
      <w:r>
        <w:t>//    //Write the generated sql query to the Console window</w:t>
      </w:r>
    </w:p>
    <w:p w14:paraId="48EE4C78" w14:textId="77777777" w:rsidR="00121182" w:rsidRDefault="00121182" w:rsidP="00476706">
      <w:pPr>
        <w:spacing w:after="0"/>
      </w:pPr>
      <w:r>
        <w:t>//    dbContext1.Log = Console.Out;</w:t>
      </w:r>
    </w:p>
    <w:p w14:paraId="78F868AA" w14:textId="77777777" w:rsidR="00121182" w:rsidRDefault="00121182" w:rsidP="00476706">
      <w:pPr>
        <w:spacing w:after="0"/>
      </w:pPr>
      <w:r>
        <w:t>//    dbContext2.Log = Console.Out;</w:t>
      </w:r>
    </w:p>
    <w:p w14:paraId="6CD43020" w14:textId="77777777" w:rsidR="00121182" w:rsidRDefault="00121182" w:rsidP="00476706">
      <w:pPr>
        <w:spacing w:after="0"/>
      </w:pPr>
      <w:r>
        <w:t>//    Console.WriteLine("4.2.1. -------------------------- ");</w:t>
      </w:r>
    </w:p>
    <w:p w14:paraId="23472AE5" w14:textId="77777777" w:rsidR="00121182" w:rsidRDefault="00121182" w:rsidP="00476706">
      <w:pPr>
        <w:spacing w:after="0"/>
      </w:pPr>
      <w:r>
        <w:t>//    Gamer g1 = dbContext1.Gamers.FirstOrDefault(g =&gt; g.Id == 1);</w:t>
      </w:r>
    </w:p>
    <w:p w14:paraId="7C4562FD" w14:textId="77777777" w:rsidR="00121182" w:rsidRDefault="00121182" w:rsidP="00476706">
      <w:pPr>
        <w:spacing w:after="0"/>
      </w:pPr>
      <w:r>
        <w:t>//    Gamer g2 = dbContext2.Gamers.FirstOrDefault(g =&gt; g.Id == 1);</w:t>
      </w:r>
    </w:p>
    <w:p w14:paraId="0CF36EE9" w14:textId="77777777" w:rsidR="00121182" w:rsidRDefault="00121182" w:rsidP="00476706">
      <w:pPr>
        <w:spacing w:after="0"/>
      </w:pPr>
      <w:r>
        <w:t>//    Console.WriteLine($"g1==g2 : {object.ReferenceEquals(g1, g2)}");    </w:t>
      </w:r>
    </w:p>
    <w:p w14:paraId="71F2A2CE" w14:textId="77777777" w:rsidR="00121182" w:rsidRDefault="00121182" w:rsidP="00476706">
      <w:pPr>
        <w:spacing w:after="0"/>
      </w:pPr>
      <w:r>
        <w:t>We are using 2 different dataContext object </w:t>
      </w:r>
    </w:p>
    <w:p w14:paraId="045CA197" w14:textId="77777777" w:rsidR="00121182" w:rsidRDefault="00121182" w:rsidP="00476706">
      <w:pPr>
        <w:spacing w:after="0"/>
      </w:pPr>
      <w:r>
        <w:t>and the same search condition in Linq query </w:t>
      </w:r>
    </w:p>
    <w:p w14:paraId="70AFCEEE" w14:textId="77777777" w:rsidR="00121182" w:rsidRDefault="00121182" w:rsidP="00476706">
      <w:pPr>
        <w:spacing w:after="0"/>
      </w:pPr>
      <w:r>
        <w:t>to retrieve 2 gamers.</w:t>
      </w:r>
    </w:p>
    <w:p w14:paraId="23A27FB1" w14:textId="77777777" w:rsidR="00121182" w:rsidRDefault="00121182" w:rsidP="00476706">
      <w:pPr>
        <w:spacing w:after="0"/>
      </w:pPr>
      <w:r>
        <w:t>The application will request data from database twice.</w:t>
      </w:r>
    </w:p>
    <w:p w14:paraId="2C096D43" w14:textId="77777777" w:rsidR="00121182" w:rsidRDefault="00121182" w:rsidP="00476706">
      <w:pPr>
        <w:spacing w:after="0"/>
      </w:pPr>
      <w:r>
        <w:t>The first call to the database and then application create Gamer g1 object.</w:t>
      </w:r>
    </w:p>
    <w:p w14:paraId="00B17384" w14:textId="77777777" w:rsidR="00121182" w:rsidRDefault="00121182" w:rsidP="00476706">
      <w:pPr>
        <w:spacing w:after="0"/>
      </w:pPr>
      <w:r>
        <w:t>The second call to the database and then application create Gamer g2 object.</w:t>
      </w:r>
    </w:p>
    <w:p w14:paraId="32A95011" w14:textId="77777777" w:rsidR="00121182" w:rsidRDefault="00121182" w:rsidP="00476706">
      <w:pPr>
        <w:spacing w:after="0"/>
      </w:pPr>
      <w:r>
        <w:t>g1 and g2 are pointing to the different student object in memory.</w:t>
      </w:r>
    </w:p>
    <w:p w14:paraId="24717019" w14:textId="77777777" w:rsidR="00121182" w:rsidRDefault="00121182" w:rsidP="00476706">
      <w:pPr>
        <w:spacing w:after="0"/>
      </w:pPr>
      <w:r>
        <w:t>//    Console.WriteLine($"g1==g2 : {object.ReferenceEquals(g1, g2)}");    </w:t>
      </w:r>
    </w:p>
    <w:p w14:paraId="2EE63ED8" w14:textId="77777777" w:rsidR="00121182" w:rsidRDefault="00121182" w:rsidP="00476706">
      <w:pPr>
        <w:spacing w:after="0"/>
      </w:pPr>
      <w:r>
        <w:lastRenderedPageBreak/>
        <w:t>will return false.</w:t>
      </w:r>
    </w:p>
    <w:p w14:paraId="5205B8CD" w14:textId="77777777" w:rsidR="00121182" w:rsidRDefault="00121182" w:rsidP="00476706">
      <w:pPr>
        <w:spacing w:after="0"/>
      </w:pPr>
    </w:p>
    <w:p w14:paraId="408F67E0" w14:textId="77777777" w:rsidR="00121182" w:rsidRDefault="00121182" w:rsidP="00476706">
      <w:pPr>
        <w:spacing w:after="0"/>
      </w:pPr>
    </w:p>
    <w:p w14:paraId="5890E4F9" w14:textId="77777777" w:rsidR="00121182" w:rsidRDefault="00121182" w:rsidP="00476706">
      <w:pPr>
        <w:spacing w:after="0"/>
      </w:pPr>
      <w:r>
        <w:t>============================================= </w:t>
      </w:r>
    </w:p>
    <w:p w14:paraId="49AD142D" w14:textId="77777777" w:rsidR="00121182" w:rsidRDefault="00121182" w:rsidP="00476706">
      <w:pPr>
        <w:spacing w:after="0"/>
      </w:pPr>
    </w:p>
    <w:p w14:paraId="0FEBD585" w14:textId="77777777" w:rsidR="00121182" w:rsidRDefault="00121182" w:rsidP="00476706">
      <w:pPr>
        <w:spacing w:after="0"/>
      </w:pPr>
      <w:r>
        <w:rPr>
          <w:sz w:val="48"/>
          <w:szCs w:val="48"/>
        </w:rPr>
        <w:t>1. Web Form Application - Linq Query</w:t>
      </w:r>
    </w:p>
    <w:p w14:paraId="656B1A9E" w14:textId="77777777" w:rsidR="00121182" w:rsidRDefault="00121182" w:rsidP="00476706">
      <w:pPr>
        <w:spacing w:after="0"/>
      </w:pPr>
    </w:p>
    <w:p w14:paraId="58E90E4B" w14:textId="77777777" w:rsidR="00121182" w:rsidRDefault="00121182" w:rsidP="00476706">
      <w:pPr>
        <w:spacing w:after="0"/>
      </w:pPr>
      <w:r>
        <w:rPr>
          <w:sz w:val="36"/>
          <w:szCs w:val="36"/>
        </w:rPr>
        <w:t>1.1. TSQL</w:t>
      </w:r>
    </w:p>
    <w:p w14:paraId="7FD6267D" w14:textId="77777777" w:rsidR="00121182" w:rsidRDefault="00121182" w:rsidP="00476706">
      <w:pPr>
        <w:spacing w:after="0"/>
      </w:pPr>
    </w:p>
    <w:p w14:paraId="558F820B" w14:textId="77777777" w:rsidR="00121182" w:rsidRDefault="00121182" w:rsidP="00476706">
      <w:pPr>
        <w:spacing w:after="0"/>
      </w:pPr>
      <w:r>
        <w:t>Database --&gt; Right Click --&gt; New Database --&gt;</w:t>
      </w:r>
    </w:p>
    <w:p w14:paraId="7D7CCAEA" w14:textId="77777777" w:rsidR="00121182" w:rsidRDefault="00121182" w:rsidP="00476706">
      <w:pPr>
        <w:spacing w:after="0"/>
      </w:pPr>
      <w:r>
        <w:t>Database Name : Sample</w:t>
      </w:r>
    </w:p>
    <w:p w14:paraId="37817AEE" w14:textId="77777777" w:rsidR="00121182" w:rsidRDefault="00121182" w:rsidP="00476706">
      <w:pPr>
        <w:spacing w:after="0"/>
      </w:pPr>
      <w:r>
        <w:t>Options --&gt; Recovery Model : Simple</w:t>
      </w:r>
    </w:p>
    <w:p w14:paraId="7D55C31D" w14:textId="77777777" w:rsidR="00121182" w:rsidRDefault="00121182" w:rsidP="00476706">
      <w:pPr>
        <w:spacing w:after="0"/>
      </w:pPr>
    </w:p>
    <w:p w14:paraId="5E2B3AC0" w14:textId="55F45CE3" w:rsidR="00121182" w:rsidRDefault="00121182" w:rsidP="00476706">
      <w:pPr>
        <w:spacing w:after="0"/>
      </w:pPr>
      <w:r>
        <w:rPr>
          <w:noProof/>
        </w:rPr>
        <w:drawing>
          <wp:inline distT="0" distB="0" distL="0" distR="0" wp14:anchorId="2A9B8B18" wp14:editId="3646D208">
            <wp:extent cx="5274310" cy="2400300"/>
            <wp:effectExtent l="0" t="0" r="254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79C479" w14:textId="77777777" w:rsidR="00121182" w:rsidRDefault="00121182" w:rsidP="00476706">
      <w:pPr>
        <w:spacing w:after="0"/>
      </w:pPr>
    </w:p>
    <w:p w14:paraId="49731EF0" w14:textId="77777777" w:rsidR="00121182" w:rsidRDefault="00121182" w:rsidP="00476706">
      <w:pPr>
        <w:spacing w:after="0"/>
      </w:pPr>
    </w:p>
    <w:p w14:paraId="6076B3E1" w14:textId="77777777" w:rsidR="00121182" w:rsidRDefault="00121182" w:rsidP="00476706">
      <w:pPr>
        <w:spacing w:after="0"/>
      </w:pPr>
    </w:p>
    <w:p w14:paraId="44DF9EA6" w14:textId="77777777" w:rsidR="00121182" w:rsidRDefault="00121182" w:rsidP="00476706">
      <w:pPr>
        <w:spacing w:after="0"/>
      </w:pPr>
      <w:r>
        <w:t>--Create a Sample DataBase and Run the following TSQL </w:t>
      </w:r>
    </w:p>
    <w:p w14:paraId="51D60CF6" w14:textId="77777777" w:rsidR="00121182" w:rsidRDefault="00121182" w:rsidP="0047670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 ----------------------------------------------------------</w:t>
      </w:r>
    </w:p>
    <w:p w14:paraId="1BBC1E39" w14:textId="77777777" w:rsidR="00121182" w:rsidRDefault="00121182" w:rsidP="0047670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1AE036EB" w14:textId="77777777" w:rsidR="00121182" w:rsidRDefault="00121182" w:rsidP="0047670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ID('Gamer') IS NOT NULL</w:t>
      </w:r>
    </w:p>
    <w:p w14:paraId="26A7906B" w14:textId="77777777" w:rsidR="00121182" w:rsidRDefault="00121182" w:rsidP="0047670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55C1172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815FB36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E531451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43F4F21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BCB6773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54C850A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3989772" w14:textId="77777777" w:rsidR="00121182" w:rsidRDefault="00121182" w:rsidP="0047670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FF6967B" w14:textId="77777777" w:rsidR="00121182" w:rsidRDefault="00121182" w:rsidP="0047670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1F7AAA7" w14:textId="77777777" w:rsidR="00121182" w:rsidRDefault="00121182" w:rsidP="0047670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155A8477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4C987AC3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0AA57CB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1F6CF20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474EA4D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 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44D4033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yp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2A4AF29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 CombatPow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2E06813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 MagicPow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060572E1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A14CA47" w14:textId="77777777" w:rsidR="00121182" w:rsidRDefault="00121182" w:rsidP="0047670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AA0C389" w14:textId="77777777" w:rsidR="00121182" w:rsidRDefault="00121182" w:rsidP="0047670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 ----------------------------------------------------------</w:t>
      </w:r>
    </w:p>
    <w:p w14:paraId="747A2C05" w14:textId="77777777" w:rsidR="00121182" w:rsidRDefault="00121182" w:rsidP="0047670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DF7A013" w14:textId="77777777" w:rsidR="00121182" w:rsidRDefault="00121182" w:rsidP="0047670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1 ABC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Warrior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FC4ADE0" w14:textId="77777777" w:rsidR="00121182" w:rsidRDefault="00121182" w:rsidP="0047670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74F5452" w14:textId="77777777" w:rsidR="00121182" w:rsidRDefault="00121182" w:rsidP="0047670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2 ABC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Warrior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962C7FF" w14:textId="77777777" w:rsidR="00121182" w:rsidRDefault="00121182" w:rsidP="0047670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D9F654B" w14:textId="77777777" w:rsidR="00121182" w:rsidRDefault="00121182" w:rsidP="0047670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3 EFGH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6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gician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sz w:val="18"/>
          <w:szCs w:val="18"/>
        </w:rPr>
        <w:t>6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6FDB80D" w14:textId="77777777" w:rsidR="00121182" w:rsidRDefault="00121182" w:rsidP="0047670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E8AA157" w14:textId="77777777" w:rsidR="00121182" w:rsidRDefault="00121182" w:rsidP="0047670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4 HIJKLMN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gician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sz w:val="18"/>
          <w:szCs w:val="18"/>
        </w:rPr>
        <w:t>6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75C5F8B" w14:textId="77777777" w:rsidR="00121182" w:rsidRDefault="00121182" w:rsidP="0047670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DCA48A3" w14:textId="77777777" w:rsidR="00121182" w:rsidRDefault="00121182" w:rsidP="0047670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5 NOP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gician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sz w:val="18"/>
          <w:szCs w:val="18"/>
        </w:rPr>
        <w:t>7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45179B2" w14:textId="77777777" w:rsidR="00121182" w:rsidRDefault="00121182" w:rsidP="0047670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4B66B65" w14:textId="77777777" w:rsidR="00121182" w:rsidRDefault="00121182" w:rsidP="0047670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6 PQRSTUVW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Warrior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542D157" w14:textId="77777777" w:rsidR="00121182" w:rsidRDefault="00121182" w:rsidP="0047670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F65D3AA" w14:textId="77777777" w:rsidR="00121182" w:rsidRDefault="00121182" w:rsidP="0047670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7 XYZ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Warrior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5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0761187" w14:textId="77777777" w:rsidR="00121182" w:rsidRDefault="00121182" w:rsidP="0047670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C8B29C1" w14:textId="77777777" w:rsidR="00121182" w:rsidRDefault="00121182" w:rsidP="00476706">
      <w:pPr>
        <w:spacing w:after="0"/>
      </w:pPr>
    </w:p>
    <w:p w14:paraId="11CDB66C" w14:textId="77777777" w:rsidR="00121182" w:rsidRDefault="00121182" w:rsidP="00476706">
      <w:pPr>
        <w:spacing w:after="0"/>
      </w:pPr>
      <w:r>
        <w:rPr>
          <w:sz w:val="36"/>
          <w:szCs w:val="36"/>
        </w:rPr>
        <w:t>1.2. Set up SQL Authentication</w:t>
      </w:r>
    </w:p>
    <w:p w14:paraId="1BDBFBFE" w14:textId="77777777" w:rsidR="00121182" w:rsidRDefault="00121182" w:rsidP="00476706">
      <w:pPr>
        <w:spacing w:after="0"/>
      </w:pPr>
    </w:p>
    <w:p w14:paraId="615EFFEF" w14:textId="77777777" w:rsidR="00121182" w:rsidRDefault="00121182" w:rsidP="00476706">
      <w:pPr>
        <w:spacing w:after="0"/>
      </w:pPr>
    </w:p>
    <w:p w14:paraId="148D6AAA" w14:textId="77777777" w:rsidR="00121182" w:rsidRDefault="00121182" w:rsidP="00476706">
      <w:pPr>
        <w:spacing w:after="0"/>
      </w:pPr>
      <w:r>
        <w:t>In SQL server</w:t>
      </w:r>
    </w:p>
    <w:p w14:paraId="1041B262" w14:textId="77777777" w:rsidR="00121182" w:rsidRDefault="00121182" w:rsidP="00476706">
      <w:pPr>
        <w:spacing w:after="0"/>
      </w:pPr>
      <w:r>
        <w:t>Object Explorer --&gt; Security --&gt; Logins --&gt; New Logins</w:t>
      </w:r>
    </w:p>
    <w:p w14:paraId="43651D0A" w14:textId="77777777" w:rsidR="00121182" w:rsidRDefault="00121182" w:rsidP="00476706">
      <w:pPr>
        <w:spacing w:after="0"/>
      </w:pPr>
      <w:r>
        <w:t>--&gt; </w:t>
      </w:r>
    </w:p>
    <w:p w14:paraId="1917CE65" w14:textId="77777777" w:rsidR="00121182" w:rsidRDefault="00121182" w:rsidP="00476706">
      <w:pPr>
        <w:spacing w:after="0"/>
      </w:pPr>
      <w:r>
        <w:t>General Tab</w:t>
      </w:r>
    </w:p>
    <w:p w14:paraId="4155B04A" w14:textId="77777777" w:rsidR="00121182" w:rsidRDefault="00121182" w:rsidP="00476706">
      <w:pPr>
        <w:spacing w:after="0"/>
      </w:pPr>
      <w:r>
        <w:t>Login Name :</w:t>
      </w:r>
    </w:p>
    <w:p w14:paraId="0F58D82F" w14:textId="77777777" w:rsidR="00121182" w:rsidRDefault="00121182" w:rsidP="00476706">
      <w:pPr>
        <w:spacing w:after="0"/>
      </w:pPr>
      <w:r>
        <w:t>Tester</w:t>
      </w:r>
    </w:p>
    <w:p w14:paraId="5E6A399F" w14:textId="77777777" w:rsidR="00121182" w:rsidRDefault="00121182" w:rsidP="00476706">
      <w:pPr>
        <w:spacing w:after="0"/>
      </w:pPr>
      <w:r>
        <w:t>Password:</w:t>
      </w:r>
    </w:p>
    <w:p w14:paraId="2C316B98" w14:textId="77777777" w:rsidR="00121182" w:rsidRDefault="00121182" w:rsidP="00476706">
      <w:pPr>
        <w:spacing w:after="0"/>
      </w:pPr>
      <w:r>
        <w:t>1234</w:t>
      </w:r>
    </w:p>
    <w:p w14:paraId="7EF97018" w14:textId="77777777" w:rsidR="00121182" w:rsidRDefault="00121182" w:rsidP="00476706">
      <w:pPr>
        <w:spacing w:after="0"/>
      </w:pPr>
      <w:r>
        <w:t>Default Database:</w:t>
      </w:r>
    </w:p>
    <w:p w14:paraId="424E4CAB" w14:textId="77777777" w:rsidR="00121182" w:rsidRDefault="00121182" w:rsidP="00476706">
      <w:pPr>
        <w:spacing w:after="0"/>
      </w:pPr>
      <w:r>
        <w:t>Sample</w:t>
      </w:r>
    </w:p>
    <w:p w14:paraId="50E01104" w14:textId="77777777" w:rsidR="00121182" w:rsidRDefault="00121182" w:rsidP="00476706">
      <w:pPr>
        <w:spacing w:after="0"/>
      </w:pPr>
      <w:r>
        <w:t>--&gt;</w:t>
      </w:r>
    </w:p>
    <w:p w14:paraId="3EF99893" w14:textId="77777777" w:rsidR="00121182" w:rsidRDefault="00121182" w:rsidP="00476706">
      <w:pPr>
        <w:spacing w:after="0"/>
      </w:pPr>
      <w:r>
        <w:t>Server Roles Tab</w:t>
      </w:r>
    </w:p>
    <w:p w14:paraId="085F1C3E" w14:textId="77777777" w:rsidR="00121182" w:rsidRDefault="00121182" w:rsidP="00476706">
      <w:pPr>
        <w:spacing w:after="0"/>
      </w:pPr>
      <w:r>
        <w:t>Select</w:t>
      </w:r>
    </w:p>
    <w:p w14:paraId="43CB2C06" w14:textId="77777777" w:rsidR="00121182" w:rsidRDefault="00121182" w:rsidP="00476706">
      <w:pPr>
        <w:spacing w:after="0"/>
      </w:pPr>
      <w:r>
        <w:t>sysadmin</w:t>
      </w:r>
    </w:p>
    <w:p w14:paraId="6464B02E" w14:textId="77777777" w:rsidR="00121182" w:rsidRDefault="00121182" w:rsidP="00476706">
      <w:pPr>
        <w:spacing w:after="0"/>
      </w:pPr>
      <w:r>
        <w:t>--&gt;</w:t>
      </w:r>
    </w:p>
    <w:p w14:paraId="05C7B1ED" w14:textId="77777777" w:rsidR="00121182" w:rsidRDefault="00121182" w:rsidP="00476706">
      <w:pPr>
        <w:spacing w:after="0"/>
      </w:pPr>
      <w:r>
        <w:t>User Mapping Tab</w:t>
      </w:r>
    </w:p>
    <w:p w14:paraId="59018313" w14:textId="77777777" w:rsidR="00121182" w:rsidRDefault="00121182" w:rsidP="00476706">
      <w:pPr>
        <w:spacing w:after="0"/>
      </w:pPr>
      <w:r>
        <w:t>Select Sample</w:t>
      </w:r>
    </w:p>
    <w:p w14:paraId="2A0E4FAA" w14:textId="77777777" w:rsidR="00121182" w:rsidRDefault="00121182" w:rsidP="00476706">
      <w:pPr>
        <w:spacing w:after="0"/>
      </w:pPr>
      <w:r>
        <w:t>Select every Roles.</w:t>
      </w:r>
    </w:p>
    <w:p w14:paraId="0212E57C" w14:textId="77777777" w:rsidR="00121182" w:rsidRDefault="00121182" w:rsidP="00476706">
      <w:pPr>
        <w:spacing w:after="0"/>
      </w:pPr>
    </w:p>
    <w:p w14:paraId="29FA666B" w14:textId="77777777" w:rsidR="00121182" w:rsidRDefault="00121182" w:rsidP="00476706">
      <w:pPr>
        <w:spacing w:after="0"/>
      </w:pPr>
    </w:p>
    <w:p w14:paraId="0637DC56" w14:textId="77777777" w:rsidR="00121182" w:rsidRDefault="00121182" w:rsidP="00476706">
      <w:pPr>
        <w:spacing w:after="0"/>
      </w:pPr>
    </w:p>
    <w:p w14:paraId="280C81F8" w14:textId="5F9BB5A5" w:rsidR="00121182" w:rsidRDefault="00121182" w:rsidP="00476706">
      <w:pPr>
        <w:spacing w:after="0"/>
      </w:pPr>
      <w:r>
        <w:rPr>
          <w:noProof/>
        </w:rPr>
        <w:lastRenderedPageBreak/>
        <w:drawing>
          <wp:inline distT="0" distB="0" distL="0" distR="0" wp14:anchorId="2C33E6FF" wp14:editId="5502985B">
            <wp:extent cx="2887980" cy="2019300"/>
            <wp:effectExtent l="0" t="0" r="762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98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E2DFD0" w14:textId="77777777" w:rsidR="00121182" w:rsidRDefault="00121182" w:rsidP="00476706">
      <w:pPr>
        <w:spacing w:after="0"/>
      </w:pPr>
    </w:p>
    <w:p w14:paraId="54B0E46F" w14:textId="77777777" w:rsidR="00121182" w:rsidRDefault="00121182" w:rsidP="00476706">
      <w:pPr>
        <w:spacing w:after="0"/>
      </w:pPr>
    </w:p>
    <w:p w14:paraId="2138672C" w14:textId="77777777" w:rsidR="00121182" w:rsidRDefault="00121182" w:rsidP="00476706">
      <w:pPr>
        <w:spacing w:after="0"/>
      </w:pPr>
    </w:p>
    <w:p w14:paraId="0BDABC3C" w14:textId="34BDE9A8" w:rsidR="00121182" w:rsidRDefault="00121182" w:rsidP="00476706">
      <w:pPr>
        <w:spacing w:after="0"/>
      </w:pPr>
      <w:r>
        <w:rPr>
          <w:noProof/>
        </w:rPr>
        <w:drawing>
          <wp:inline distT="0" distB="0" distL="0" distR="0" wp14:anchorId="5E317EDB" wp14:editId="43BFEB97">
            <wp:extent cx="5274310" cy="4773930"/>
            <wp:effectExtent l="0" t="0" r="2540" b="762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73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73F494" w14:textId="77777777" w:rsidR="00121182" w:rsidRDefault="00121182" w:rsidP="00476706">
      <w:pPr>
        <w:spacing w:after="0"/>
      </w:pPr>
    </w:p>
    <w:p w14:paraId="387AC71B" w14:textId="785EDDE2" w:rsidR="00121182" w:rsidRDefault="00121182" w:rsidP="00476706">
      <w:pPr>
        <w:spacing w:after="0"/>
      </w:pPr>
      <w:r>
        <w:rPr>
          <w:noProof/>
        </w:rPr>
        <w:lastRenderedPageBreak/>
        <w:drawing>
          <wp:inline distT="0" distB="0" distL="0" distR="0" wp14:anchorId="2BDC7692" wp14:editId="66AC3AF6">
            <wp:extent cx="4107180" cy="3710940"/>
            <wp:effectExtent l="0" t="0" r="7620" b="381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180" cy="3710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351B84" w14:textId="77777777" w:rsidR="00121182" w:rsidRDefault="00121182" w:rsidP="00476706">
      <w:pPr>
        <w:spacing w:after="0"/>
      </w:pPr>
    </w:p>
    <w:p w14:paraId="656D8672" w14:textId="783A6A07" w:rsidR="00121182" w:rsidRDefault="00121182" w:rsidP="00476706">
      <w:pPr>
        <w:spacing w:after="0"/>
      </w:pPr>
      <w:r>
        <w:rPr>
          <w:noProof/>
        </w:rPr>
        <w:drawing>
          <wp:inline distT="0" distB="0" distL="0" distR="0" wp14:anchorId="43BD7ECE" wp14:editId="6BE62C32">
            <wp:extent cx="5274310" cy="4772025"/>
            <wp:effectExtent l="0" t="0" r="2540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7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CBA80B" w14:textId="77777777" w:rsidR="00121182" w:rsidRDefault="00121182" w:rsidP="00476706">
      <w:pPr>
        <w:spacing w:after="0"/>
      </w:pPr>
    </w:p>
    <w:p w14:paraId="60FA85A9" w14:textId="77777777" w:rsidR="00121182" w:rsidRDefault="00121182" w:rsidP="00476706">
      <w:pPr>
        <w:spacing w:after="0"/>
      </w:pPr>
    </w:p>
    <w:p w14:paraId="05E6922B" w14:textId="77777777" w:rsidR="00121182" w:rsidRDefault="00121182" w:rsidP="00476706">
      <w:pPr>
        <w:spacing w:after="0"/>
      </w:pPr>
      <w:r>
        <w:rPr>
          <w:sz w:val="48"/>
          <w:szCs w:val="48"/>
        </w:rPr>
        <w:t>2. Console App</w:t>
      </w:r>
    </w:p>
    <w:p w14:paraId="79823311" w14:textId="77777777" w:rsidR="00121182" w:rsidRDefault="00121182" w:rsidP="00476706">
      <w:pPr>
        <w:spacing w:after="0"/>
      </w:pPr>
    </w:p>
    <w:p w14:paraId="12EDFCE7" w14:textId="77777777" w:rsidR="00121182" w:rsidRDefault="00121182" w:rsidP="00476706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lastRenderedPageBreak/>
        <w:t>File --&gt; New --&gt; Project... --&gt;</w:t>
      </w:r>
    </w:p>
    <w:p w14:paraId="4F0BE8C8" w14:textId="77777777" w:rsidR="00121182" w:rsidRDefault="00121182" w:rsidP="0047670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16EE29B5" w14:textId="77777777" w:rsidR="00121182" w:rsidRDefault="00121182" w:rsidP="00476706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49C2D18E" w14:textId="77777777" w:rsidR="00121182" w:rsidRDefault="00121182" w:rsidP="00476706">
      <w:pPr>
        <w:spacing w:after="0"/>
        <w:rPr>
          <w:sz w:val="27"/>
          <w:szCs w:val="27"/>
        </w:rPr>
      </w:pPr>
    </w:p>
    <w:p w14:paraId="51EE1564" w14:textId="39F02EC4" w:rsidR="00121182" w:rsidRDefault="00121182" w:rsidP="00476706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57B66E6A" wp14:editId="54D9932E">
            <wp:extent cx="4290060" cy="26289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B7913E" w14:textId="77777777" w:rsidR="00121182" w:rsidRDefault="00121182" w:rsidP="00476706">
      <w:pPr>
        <w:spacing w:after="0"/>
      </w:pPr>
    </w:p>
    <w:p w14:paraId="5E4BD149" w14:textId="77777777" w:rsidR="00121182" w:rsidRDefault="00121182" w:rsidP="00476706">
      <w:pPr>
        <w:spacing w:after="0"/>
      </w:pPr>
    </w:p>
    <w:p w14:paraId="1DA8CE97" w14:textId="0B3A0563" w:rsidR="00121182" w:rsidRDefault="00121182" w:rsidP="00476706">
      <w:pPr>
        <w:spacing w:after="0"/>
      </w:pPr>
      <w:r>
        <w:rPr>
          <w:noProof/>
        </w:rPr>
        <w:drawing>
          <wp:inline distT="0" distB="0" distL="0" distR="0" wp14:anchorId="0CB6C096" wp14:editId="33F64ECE">
            <wp:extent cx="5274310" cy="2794000"/>
            <wp:effectExtent l="0" t="0" r="2540" b="635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0A2E00" w14:textId="77777777" w:rsidR="00121182" w:rsidRDefault="00121182" w:rsidP="00476706">
      <w:pPr>
        <w:spacing w:after="0"/>
      </w:pPr>
    </w:p>
    <w:p w14:paraId="5193AA37" w14:textId="77777777" w:rsidR="00121182" w:rsidRDefault="00121182" w:rsidP="00476706">
      <w:pPr>
        <w:spacing w:after="0"/>
      </w:pPr>
    </w:p>
    <w:p w14:paraId="28F5CF55" w14:textId="6196E7E0" w:rsidR="00121182" w:rsidRDefault="00121182" w:rsidP="00476706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5A06F96E" wp14:editId="698D021C">
            <wp:extent cx="5274310" cy="3329305"/>
            <wp:effectExtent l="0" t="0" r="2540" b="444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1FB110" w14:textId="77777777" w:rsidR="00121182" w:rsidRDefault="00121182" w:rsidP="00476706">
      <w:pPr>
        <w:spacing w:after="0"/>
        <w:rPr>
          <w:sz w:val="24"/>
          <w:szCs w:val="24"/>
        </w:rPr>
      </w:pPr>
    </w:p>
    <w:p w14:paraId="4FD8B410" w14:textId="77777777" w:rsidR="00121182" w:rsidRDefault="00121182" w:rsidP="00476706">
      <w:pPr>
        <w:spacing w:after="0"/>
      </w:pPr>
    </w:p>
    <w:p w14:paraId="4780B064" w14:textId="77777777" w:rsidR="00121182" w:rsidRDefault="00121182" w:rsidP="00476706">
      <w:pPr>
        <w:spacing w:after="0"/>
      </w:pPr>
      <w:r>
        <w:rPr>
          <w:sz w:val="36"/>
          <w:szCs w:val="36"/>
        </w:rPr>
        <w:t>2.1. Linq to SQL</w:t>
      </w:r>
    </w:p>
    <w:p w14:paraId="2EFBB95B" w14:textId="77777777" w:rsidR="00121182" w:rsidRDefault="00121182" w:rsidP="00476706">
      <w:pPr>
        <w:spacing w:after="0"/>
      </w:pPr>
    </w:p>
    <w:p w14:paraId="0A02A769" w14:textId="77777777" w:rsidR="00121182" w:rsidRDefault="00121182" w:rsidP="00476706">
      <w:pPr>
        <w:spacing w:after="0"/>
      </w:pPr>
      <w:r>
        <w:rPr>
          <w:sz w:val="32"/>
          <w:szCs w:val="32"/>
        </w:rPr>
        <w:t>2.1.1. Add Connection</w:t>
      </w:r>
    </w:p>
    <w:p w14:paraId="22DD2856" w14:textId="77777777" w:rsidR="00121182" w:rsidRDefault="00121182" w:rsidP="00476706">
      <w:pPr>
        <w:spacing w:after="0"/>
      </w:pPr>
    </w:p>
    <w:p w14:paraId="19611FC5" w14:textId="77777777" w:rsidR="00121182" w:rsidRDefault="00121182" w:rsidP="00476706">
      <w:pPr>
        <w:spacing w:after="0"/>
      </w:pPr>
      <w:r>
        <w:t>Server Explorer --&gt; Data Connections --&gt; Right click --&gt; Add Connection...</w:t>
      </w:r>
    </w:p>
    <w:p w14:paraId="3E0C88B5" w14:textId="77777777" w:rsidR="00121182" w:rsidRDefault="00121182" w:rsidP="00476706">
      <w:pPr>
        <w:spacing w:after="0"/>
      </w:pPr>
      <w:r>
        <w:t>--&gt; Microsoft SQL server --&gt;</w:t>
      </w:r>
    </w:p>
    <w:p w14:paraId="01E54DD1" w14:textId="77777777" w:rsidR="00121182" w:rsidRDefault="00121182" w:rsidP="00476706">
      <w:pPr>
        <w:spacing w:after="0"/>
      </w:pPr>
      <w:r>
        <w:t>Enter your server and database details ....</w:t>
      </w:r>
    </w:p>
    <w:p w14:paraId="54E6F808" w14:textId="77777777" w:rsidR="00121182" w:rsidRDefault="00121182" w:rsidP="00476706">
      <w:pPr>
        <w:spacing w:after="0"/>
      </w:pPr>
    </w:p>
    <w:p w14:paraId="3BC63216" w14:textId="77777777" w:rsidR="00121182" w:rsidRDefault="00121182" w:rsidP="00476706">
      <w:pPr>
        <w:spacing w:after="0"/>
      </w:pPr>
    </w:p>
    <w:p w14:paraId="3D7C450B" w14:textId="071BAEF5" w:rsidR="00121182" w:rsidRDefault="00121182" w:rsidP="00476706">
      <w:pPr>
        <w:spacing w:after="0"/>
      </w:pPr>
      <w:r>
        <w:rPr>
          <w:noProof/>
        </w:rPr>
        <w:drawing>
          <wp:inline distT="0" distB="0" distL="0" distR="0" wp14:anchorId="589BE0FA" wp14:editId="1684FE47">
            <wp:extent cx="4434840" cy="1912620"/>
            <wp:effectExtent l="0" t="0" r="381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191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7182AC" w14:textId="77777777" w:rsidR="00121182" w:rsidRDefault="00121182" w:rsidP="00476706">
      <w:pPr>
        <w:spacing w:after="0"/>
      </w:pPr>
    </w:p>
    <w:p w14:paraId="14AEEBDC" w14:textId="77777777" w:rsidR="00121182" w:rsidRDefault="00121182" w:rsidP="00476706">
      <w:pPr>
        <w:spacing w:after="0"/>
      </w:pPr>
    </w:p>
    <w:p w14:paraId="159B1591" w14:textId="17ED5866" w:rsidR="00121182" w:rsidRDefault="00121182" w:rsidP="00476706">
      <w:pPr>
        <w:spacing w:after="0"/>
      </w:pPr>
      <w:r>
        <w:rPr>
          <w:noProof/>
        </w:rPr>
        <w:lastRenderedPageBreak/>
        <w:drawing>
          <wp:inline distT="0" distB="0" distL="0" distR="0" wp14:anchorId="6F12C5DD" wp14:editId="3641DDF9">
            <wp:extent cx="4236720" cy="33147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672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970974" w14:textId="77777777" w:rsidR="00121182" w:rsidRDefault="00121182" w:rsidP="00476706">
      <w:pPr>
        <w:spacing w:after="0"/>
      </w:pPr>
    </w:p>
    <w:p w14:paraId="3252A6AB" w14:textId="77777777" w:rsidR="00121182" w:rsidRDefault="00121182" w:rsidP="00476706">
      <w:pPr>
        <w:spacing w:after="0"/>
      </w:pPr>
    </w:p>
    <w:p w14:paraId="27D0CDF5" w14:textId="135950ED" w:rsidR="00121182" w:rsidRDefault="00121182" w:rsidP="00476706">
      <w:pPr>
        <w:spacing w:after="0"/>
      </w:pPr>
      <w:r>
        <w:rPr>
          <w:noProof/>
        </w:rPr>
        <w:drawing>
          <wp:inline distT="0" distB="0" distL="0" distR="0" wp14:anchorId="3E3D9078" wp14:editId="6703AEE4">
            <wp:extent cx="4564380" cy="5326380"/>
            <wp:effectExtent l="0" t="0" r="7620" b="762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4380" cy="532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79EFB2" w14:textId="77777777" w:rsidR="00121182" w:rsidRDefault="00121182" w:rsidP="00476706">
      <w:pPr>
        <w:spacing w:after="0"/>
      </w:pPr>
    </w:p>
    <w:p w14:paraId="30ED4247" w14:textId="208809D0" w:rsidR="00121182" w:rsidRDefault="00121182" w:rsidP="00476706">
      <w:pPr>
        <w:spacing w:after="0"/>
      </w:pPr>
      <w:r>
        <w:rPr>
          <w:noProof/>
        </w:rPr>
        <w:lastRenderedPageBreak/>
        <w:drawing>
          <wp:inline distT="0" distB="0" distL="0" distR="0" wp14:anchorId="5ADC15B2" wp14:editId="0CF7FBEA">
            <wp:extent cx="2903220" cy="3345180"/>
            <wp:effectExtent l="0" t="0" r="0" b="762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22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1463A1" w14:textId="77777777" w:rsidR="00121182" w:rsidRDefault="00121182" w:rsidP="00476706">
      <w:pPr>
        <w:spacing w:after="0"/>
      </w:pPr>
    </w:p>
    <w:p w14:paraId="3E3ED60E" w14:textId="77777777" w:rsidR="00121182" w:rsidRDefault="00121182" w:rsidP="00476706">
      <w:pPr>
        <w:spacing w:after="0"/>
      </w:pPr>
    </w:p>
    <w:p w14:paraId="0BA6A444" w14:textId="77777777" w:rsidR="00121182" w:rsidRDefault="00121182" w:rsidP="00476706">
      <w:pPr>
        <w:spacing w:after="0"/>
      </w:pPr>
    </w:p>
    <w:p w14:paraId="12F87BA1" w14:textId="77777777" w:rsidR="00121182" w:rsidRDefault="00121182" w:rsidP="00476706">
      <w:pPr>
        <w:spacing w:after="0"/>
      </w:pPr>
      <w:r>
        <w:rPr>
          <w:sz w:val="32"/>
          <w:szCs w:val="32"/>
        </w:rPr>
        <w:t>2.1.2. Sample.dbml</w:t>
      </w:r>
    </w:p>
    <w:p w14:paraId="61AB886F" w14:textId="77777777" w:rsidR="00121182" w:rsidRDefault="00121182" w:rsidP="00476706">
      <w:pPr>
        <w:spacing w:after="0"/>
      </w:pPr>
    </w:p>
    <w:p w14:paraId="0C9DE5F7" w14:textId="77777777" w:rsidR="00121182" w:rsidRDefault="00121182" w:rsidP="00476706">
      <w:pPr>
        <w:spacing w:after="0"/>
      </w:pPr>
      <w:r>
        <w:t>ProjectName --&gt; Right Click --&gt; Add --&gt; New Item...</w:t>
      </w:r>
    </w:p>
    <w:p w14:paraId="208BEDD4" w14:textId="77777777" w:rsidR="00121182" w:rsidRDefault="00121182" w:rsidP="00476706">
      <w:pPr>
        <w:spacing w:after="0"/>
      </w:pPr>
      <w:r>
        <w:t>--&gt; Linq to SQL classes --&gt;</w:t>
      </w:r>
    </w:p>
    <w:p w14:paraId="332FA13A" w14:textId="77777777" w:rsidR="00121182" w:rsidRDefault="00121182" w:rsidP="00476706">
      <w:pPr>
        <w:spacing w:after="0"/>
      </w:pPr>
      <w:r>
        <w:t>Name : </w:t>
      </w:r>
      <w:r>
        <w:rPr>
          <w:b/>
          <w:bCs/>
        </w:rPr>
        <w:t>Sample.dbml</w:t>
      </w:r>
    </w:p>
    <w:p w14:paraId="45490549" w14:textId="77777777" w:rsidR="00121182" w:rsidRDefault="00121182" w:rsidP="00476706">
      <w:pPr>
        <w:spacing w:after="0"/>
      </w:pPr>
    </w:p>
    <w:p w14:paraId="1D5CABD8" w14:textId="77777777" w:rsidR="00121182" w:rsidRDefault="00121182" w:rsidP="00476706">
      <w:pPr>
        <w:spacing w:after="0"/>
      </w:pPr>
      <w:r>
        <w:t>I name it as "Sample.dbml", </w:t>
      </w:r>
    </w:p>
    <w:p w14:paraId="07394DA5" w14:textId="77777777" w:rsidR="00121182" w:rsidRDefault="00121182" w:rsidP="00476706">
      <w:pPr>
        <w:spacing w:after="0"/>
      </w:pPr>
      <w:r>
        <w:t>because I know this is for connection to "Sample" Database.</w:t>
      </w:r>
    </w:p>
    <w:p w14:paraId="3C64740E" w14:textId="77777777" w:rsidR="00121182" w:rsidRDefault="00121182" w:rsidP="00476706">
      <w:pPr>
        <w:spacing w:after="0"/>
      </w:pPr>
    </w:p>
    <w:p w14:paraId="74C51101" w14:textId="77777777" w:rsidR="00121182" w:rsidRDefault="00121182" w:rsidP="00476706">
      <w:pPr>
        <w:spacing w:after="0"/>
      </w:pPr>
      <w:r>
        <w:t>--&gt;</w:t>
      </w:r>
    </w:p>
    <w:p w14:paraId="472A3DFC" w14:textId="77777777" w:rsidR="00121182" w:rsidRDefault="00121182" w:rsidP="00476706">
      <w:pPr>
        <w:spacing w:after="0"/>
      </w:pPr>
      <w:r>
        <w:t>Drag Table from Server Explorer into DBML</w:t>
      </w:r>
    </w:p>
    <w:p w14:paraId="3A98D8AB" w14:textId="77777777" w:rsidR="00121182" w:rsidRDefault="00121182" w:rsidP="00476706">
      <w:pPr>
        <w:spacing w:after="0"/>
      </w:pPr>
    </w:p>
    <w:p w14:paraId="14BCF616" w14:textId="77777777" w:rsidR="00121182" w:rsidRDefault="00121182" w:rsidP="00476706">
      <w:pPr>
        <w:spacing w:after="0"/>
      </w:pPr>
    </w:p>
    <w:p w14:paraId="303954ED" w14:textId="77777777" w:rsidR="00121182" w:rsidRDefault="00121182" w:rsidP="00476706">
      <w:pPr>
        <w:spacing w:after="0"/>
      </w:pPr>
    </w:p>
    <w:p w14:paraId="227BE503" w14:textId="0938DE6E" w:rsidR="00121182" w:rsidRDefault="00121182" w:rsidP="00476706">
      <w:pPr>
        <w:spacing w:after="0"/>
      </w:pPr>
      <w:r>
        <w:rPr>
          <w:noProof/>
        </w:rPr>
        <w:drawing>
          <wp:inline distT="0" distB="0" distL="0" distR="0" wp14:anchorId="48394028" wp14:editId="0FB40BE4">
            <wp:extent cx="5274310" cy="2299970"/>
            <wp:effectExtent l="0" t="0" r="254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99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0D6090" w14:textId="77777777" w:rsidR="00121182" w:rsidRDefault="00121182" w:rsidP="00476706">
      <w:pPr>
        <w:spacing w:after="0"/>
      </w:pPr>
    </w:p>
    <w:p w14:paraId="4A3E17D4" w14:textId="4824B1E7" w:rsidR="00121182" w:rsidRDefault="00121182" w:rsidP="00476706">
      <w:pPr>
        <w:spacing w:after="0"/>
      </w:pPr>
      <w:r>
        <w:rPr>
          <w:noProof/>
        </w:rPr>
        <w:lastRenderedPageBreak/>
        <w:drawing>
          <wp:inline distT="0" distB="0" distL="0" distR="0" wp14:anchorId="575F06FC" wp14:editId="37335A87">
            <wp:extent cx="5274310" cy="2950210"/>
            <wp:effectExtent l="0" t="0" r="254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50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24FD9A" w14:textId="77777777" w:rsidR="00121182" w:rsidRDefault="00121182" w:rsidP="00476706">
      <w:pPr>
        <w:spacing w:after="0"/>
      </w:pPr>
    </w:p>
    <w:p w14:paraId="6521D1C3" w14:textId="273B3A04" w:rsidR="00121182" w:rsidRDefault="00121182" w:rsidP="00476706">
      <w:pPr>
        <w:spacing w:after="0"/>
      </w:pPr>
      <w:r>
        <w:rPr>
          <w:noProof/>
        </w:rPr>
        <w:drawing>
          <wp:inline distT="0" distB="0" distL="0" distR="0" wp14:anchorId="739BE42F" wp14:editId="3151B937">
            <wp:extent cx="3604260" cy="35280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4260" cy="3528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79175B" w14:textId="77777777" w:rsidR="00121182" w:rsidRDefault="00121182" w:rsidP="00476706">
      <w:pPr>
        <w:spacing w:after="0"/>
      </w:pPr>
    </w:p>
    <w:p w14:paraId="0981DF05" w14:textId="77777777" w:rsidR="00121182" w:rsidRDefault="00121182" w:rsidP="00476706">
      <w:pPr>
        <w:spacing w:after="0"/>
      </w:pPr>
    </w:p>
    <w:p w14:paraId="565577F1" w14:textId="734BD7EE" w:rsidR="00121182" w:rsidRDefault="00121182" w:rsidP="00476706">
      <w:pPr>
        <w:spacing w:after="0"/>
      </w:pPr>
      <w:r>
        <w:rPr>
          <w:noProof/>
        </w:rPr>
        <w:lastRenderedPageBreak/>
        <w:drawing>
          <wp:inline distT="0" distB="0" distL="0" distR="0" wp14:anchorId="3E8DDBD5" wp14:editId="35CC2247">
            <wp:extent cx="2537460" cy="2933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46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E72A13" w14:textId="77777777" w:rsidR="00121182" w:rsidRDefault="00121182" w:rsidP="00476706">
      <w:pPr>
        <w:spacing w:after="0"/>
      </w:pPr>
    </w:p>
    <w:p w14:paraId="6A45E65A" w14:textId="77777777" w:rsidR="00121182" w:rsidRDefault="00121182" w:rsidP="00476706">
      <w:pPr>
        <w:spacing w:after="0"/>
      </w:pPr>
      <w:r>
        <w:t>Save the dbml, it will generate the following files.</w:t>
      </w:r>
    </w:p>
    <w:p w14:paraId="16A30787" w14:textId="77777777" w:rsidR="00121182" w:rsidRDefault="00121182" w:rsidP="00476706">
      <w:pPr>
        <w:spacing w:after="0"/>
      </w:pPr>
      <w:r>
        <w:t>The DataContext context is the entry point to the database.</w:t>
      </w:r>
    </w:p>
    <w:p w14:paraId="0764910D" w14:textId="77777777" w:rsidR="00121182" w:rsidRDefault="00121182" w:rsidP="00476706">
      <w:pPr>
        <w:spacing w:after="0"/>
      </w:pPr>
    </w:p>
    <w:p w14:paraId="381D4C61" w14:textId="567C097B" w:rsidR="00121182" w:rsidRDefault="00121182" w:rsidP="00476706">
      <w:pPr>
        <w:spacing w:after="0"/>
      </w:pPr>
      <w:r>
        <w:rPr>
          <w:noProof/>
        </w:rPr>
        <w:drawing>
          <wp:inline distT="0" distB="0" distL="0" distR="0" wp14:anchorId="63373E7D" wp14:editId="4AEF3975">
            <wp:extent cx="2552700" cy="34213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3421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0808F7" w14:textId="77777777" w:rsidR="00121182" w:rsidRDefault="00121182" w:rsidP="00476706">
      <w:pPr>
        <w:spacing w:after="0"/>
      </w:pPr>
    </w:p>
    <w:p w14:paraId="6A4CE2DD" w14:textId="77777777" w:rsidR="00121182" w:rsidRDefault="00121182" w:rsidP="00476706">
      <w:pPr>
        <w:spacing w:after="0"/>
      </w:pPr>
      <w:r>
        <w:rPr>
          <w:sz w:val="36"/>
          <w:szCs w:val="36"/>
        </w:rPr>
        <w:t>2.2. Program.cs</w:t>
      </w:r>
    </w:p>
    <w:p w14:paraId="22A83126" w14:textId="77777777" w:rsidR="00121182" w:rsidRDefault="00121182" w:rsidP="00476706">
      <w:pPr>
        <w:spacing w:after="0"/>
      </w:pPr>
    </w:p>
    <w:p w14:paraId="297231C2" w14:textId="77777777" w:rsidR="00121182" w:rsidRDefault="00121182" w:rsidP="0047670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1CEBA6BC" w14:textId="77777777" w:rsidR="00121182" w:rsidRDefault="00121182" w:rsidP="0047670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Collections.Generic;</w:t>
      </w:r>
    </w:p>
    <w:p w14:paraId="17684A2C" w14:textId="77777777" w:rsidR="00121182" w:rsidRDefault="00121182" w:rsidP="0047670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Data.Linq;</w:t>
      </w:r>
    </w:p>
    <w:p w14:paraId="16F24597" w14:textId="77777777" w:rsidR="00121182" w:rsidRDefault="00121182" w:rsidP="0047670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Linq;</w:t>
      </w:r>
    </w:p>
    <w:p w14:paraId="67646FE5" w14:textId="77777777" w:rsidR="00121182" w:rsidRDefault="00121182" w:rsidP="0047670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13258D52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2AB3033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1C64CADA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1C6DB1E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] args)</w:t>
      </w:r>
    </w:p>
    <w:p w14:paraId="24D10A82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28CD354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==========</w:t>
      </w:r>
    </w:p>
    <w:p w14:paraId="6F93F689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ompiledQuerySample();</w:t>
      </w:r>
    </w:p>
    <w:p w14:paraId="1A65C861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1. CompiledQuerySample() ============== "</w:t>
      </w:r>
      <w:r>
        <w:rPr>
          <w:rFonts w:ascii="Consolas" w:hAnsi="Consolas"/>
          <w:sz w:val="18"/>
          <w:szCs w:val="18"/>
        </w:rPr>
        <w:t>);</w:t>
      </w:r>
    </w:p>
    <w:p w14:paraId="4DC4FD4A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 CompiledQuerySample();</w:t>
      </w:r>
    </w:p>
    <w:p w14:paraId="1935E7BC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==========</w:t>
      </w:r>
    </w:p>
    <w:p w14:paraId="4407E7B2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xecuteQuerySample();</w:t>
      </w:r>
    </w:p>
    <w:p w14:paraId="7E506DAE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2. ExecuteQuerySample() ============== "</w:t>
      </w:r>
      <w:r>
        <w:rPr>
          <w:rFonts w:ascii="Consolas" w:hAnsi="Consolas"/>
          <w:sz w:val="18"/>
          <w:szCs w:val="18"/>
        </w:rPr>
        <w:t>);</w:t>
      </w:r>
    </w:p>
    <w:p w14:paraId="6E8C9A21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 ExecuteQuerySample();</w:t>
      </w:r>
    </w:p>
    <w:p w14:paraId="2301CFD0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=====================================</w:t>
      </w:r>
    </w:p>
    <w:p w14:paraId="178E20BA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xecuteCommandSample();</w:t>
      </w:r>
    </w:p>
    <w:p w14:paraId="428A41F5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3. ExecuteCommandSample() ============== "</w:t>
      </w:r>
      <w:r>
        <w:rPr>
          <w:rFonts w:ascii="Consolas" w:hAnsi="Consolas"/>
          <w:sz w:val="18"/>
          <w:szCs w:val="18"/>
        </w:rPr>
        <w:t>);</w:t>
      </w:r>
    </w:p>
    <w:p w14:paraId="4D112B4B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 ExecuteCommandSample();</w:t>
      </w:r>
    </w:p>
    <w:p w14:paraId="26B6CD8A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=====================================</w:t>
      </w:r>
    </w:p>
    <w:p w14:paraId="4DF7F32F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entityCacheRefreshSample();</w:t>
      </w:r>
    </w:p>
    <w:p w14:paraId="3C3939ED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4. IdentityCacheRefreshSample() =========== "</w:t>
      </w:r>
      <w:r>
        <w:rPr>
          <w:rFonts w:ascii="Consolas" w:hAnsi="Consolas"/>
          <w:sz w:val="18"/>
          <w:szCs w:val="18"/>
        </w:rPr>
        <w:t>);</w:t>
      </w:r>
    </w:p>
    <w:p w14:paraId="7A70097E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 IdentityCacheRefreshSample();</w:t>
      </w:r>
    </w:p>
    <w:p w14:paraId="37292328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();</w:t>
      </w:r>
    </w:p>
    <w:p w14:paraId="40367D17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569A0BE" w14:textId="77777777" w:rsidR="00121182" w:rsidRDefault="00121182" w:rsidP="00476706">
      <w:pPr>
        <w:spacing w:after="0"/>
      </w:pPr>
    </w:p>
    <w:p w14:paraId="40485424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==========</w:t>
      </w:r>
    </w:p>
    <w:p w14:paraId="31D0CEFB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ompiledQuerySample();</w:t>
      </w:r>
    </w:p>
    <w:p w14:paraId="32A14E39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CompiledQuerySample()</w:t>
      </w:r>
    </w:p>
    <w:p w14:paraId="7142AEC8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63812D6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50377009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29" w:history="1">
        <w:r>
          <w:rPr>
            <w:rStyle w:val="Hyperlink"/>
            <w:rFonts w:ascii="Consolas" w:hAnsi="Consolas"/>
            <w:sz w:val="18"/>
            <w:szCs w:val="18"/>
          </w:rPr>
          <w:t>CompiledQuery.Compile</w:t>
        </w:r>
      </w:hyperlink>
      <w:r>
        <w:rPr>
          <w:rFonts w:ascii="Consolas" w:hAnsi="Consolas"/>
          <w:color w:val="008000"/>
          <w:sz w:val="18"/>
          <w:szCs w:val="18"/>
        </w:rPr>
        <w:t>(...)</w:t>
      </w:r>
    </w:p>
    <w:p w14:paraId="79D1F05E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ference:</w:t>
      </w:r>
    </w:p>
    <w:p w14:paraId="05FF43F5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30" w:history="1">
        <w:r>
          <w:rPr>
            <w:rStyle w:val="Hyperlink"/>
            <w:rFonts w:ascii="Consolas" w:hAnsi="Consolas"/>
            <w:sz w:val="18"/>
            <w:szCs w:val="18"/>
          </w:rPr>
          <w:t>https://docs.microsoft.com/en-us/dotnet/framework/data/adonet/ef/language-reference/compiled-queries-linq-to-entities</w:t>
        </w:r>
      </w:hyperlink>
    </w:p>
    <w:p w14:paraId="2CDEC095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31" w:history="1">
        <w:r>
          <w:rPr>
            <w:rStyle w:val="Hyperlink"/>
            <w:rFonts w:ascii="Consolas" w:hAnsi="Consolas"/>
            <w:sz w:val="18"/>
            <w:szCs w:val="18"/>
          </w:rPr>
          <w:t>https://msdn.microsoft.com/en-us/library/system.data.linq.compiledquery.compile(v=vs.110).aspx</w:t>
        </w:r>
      </w:hyperlink>
    </w:p>
    <w:p w14:paraId="788EDEE7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.</w:t>
      </w:r>
    </w:p>
    <w:p w14:paraId="1C0A4EC3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inq query expression dynamically generate the TSQL statements</w:t>
      </w:r>
    </w:p>
    <w:p w14:paraId="527C58A5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very time when a LINQ query is issued.</w:t>
      </w:r>
    </w:p>
    <w:p w14:paraId="07618890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2.</w:t>
      </w:r>
    </w:p>
    <w:p w14:paraId="43C0AEE4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32" w:history="1">
        <w:r>
          <w:rPr>
            <w:rStyle w:val="Hyperlink"/>
            <w:rFonts w:ascii="Consolas" w:hAnsi="Consolas"/>
            <w:sz w:val="18"/>
            <w:szCs w:val="18"/>
          </w:rPr>
          <w:t>CompiledQuery.Compile</w:t>
        </w:r>
      </w:hyperlink>
      <w:r>
        <w:rPr>
          <w:rFonts w:ascii="Consolas" w:hAnsi="Consolas"/>
          <w:color w:val="008000"/>
          <w:sz w:val="18"/>
          <w:szCs w:val="18"/>
        </w:rPr>
        <w:t>() can create a new delegate</w:t>
      </w:r>
    </w:p>
    <w:p w14:paraId="52022B9B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o represent the compiled query,</w:t>
      </w:r>
    </w:p>
    <w:p w14:paraId="384FBDCA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o the application will use that delegate</w:t>
      </w:r>
    </w:p>
    <w:p w14:paraId="6630B81C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stead of dynamically generate the TSQL statements again,</w:t>
      </w:r>
    </w:p>
    <w:p w14:paraId="7614002E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hen a LINQ query is issued.</w:t>
      </w:r>
    </w:p>
    <w:p w14:paraId="7857E822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. ----------------------------------------------</w:t>
      </w:r>
    </w:p>
    <w:p w14:paraId="5F715144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ynamically generate the required T-SQL statements</w:t>
      </w:r>
    </w:p>
    <w:p w14:paraId="194793B8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1.1. Dynamically generate the required T-SQL statements ------------ "</w:t>
      </w:r>
      <w:r>
        <w:rPr>
          <w:rFonts w:ascii="Consolas" w:hAnsi="Consolas"/>
          <w:sz w:val="18"/>
          <w:szCs w:val="18"/>
        </w:rPr>
        <w:t>);</w:t>
      </w:r>
    </w:p>
    <w:p w14:paraId="69FAB08A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t> </w:t>
      </w:r>
      <w:r>
        <w:rPr>
          <w:rFonts w:ascii="Consolas" w:hAnsi="Consolas"/>
          <w:sz w:val="18"/>
          <w:szCs w:val="18"/>
        </w:rPr>
        <w:t>db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rPr>
          <w:rFonts w:ascii="Consolas" w:hAnsi="Consolas"/>
          <w:sz w:val="18"/>
          <w:szCs w:val="18"/>
        </w:rPr>
        <w:t>())</w:t>
      </w:r>
    </w:p>
    <w:p w14:paraId="51538EE6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D9DF58F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amerId1 = (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g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dbContext.Gamers</w:t>
      </w:r>
    </w:p>
    <w:p w14:paraId="7FE226EB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r>
        <w:rPr>
          <w:rFonts w:ascii="Consolas" w:hAnsi="Consolas"/>
          <w:sz w:val="18"/>
          <w:szCs w:val="18"/>
        </w:rPr>
        <w:t>g.Id == 1</w:t>
      </w:r>
    </w:p>
    <w:p w14:paraId="21FBF983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sz w:val="18"/>
          <w:szCs w:val="18"/>
        </w:rPr>
        <w:t>g).Single();</w:t>
      </w:r>
    </w:p>
    <w:p w14:paraId="5A9FDF0B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gamerId1);</w:t>
      </w:r>
    </w:p>
    <w:p w14:paraId="423C9BA3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A2B929C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2. ----------------------------------------------</w:t>
      </w:r>
    </w:p>
    <w:p w14:paraId="64A42EB4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33" w:history="1">
        <w:r>
          <w:rPr>
            <w:rStyle w:val="Hyperlink"/>
            <w:rFonts w:ascii="Consolas" w:hAnsi="Consolas"/>
            <w:sz w:val="18"/>
            <w:szCs w:val="18"/>
          </w:rPr>
          <w:t>CompiledQuery.Compile</w:t>
        </w:r>
      </w:hyperlink>
      <w:r>
        <w:rPr>
          <w:rFonts w:ascii="Consolas" w:hAnsi="Consolas"/>
          <w:color w:val="008000"/>
          <w:sz w:val="18"/>
          <w:szCs w:val="18"/>
        </w:rPr>
        <w:t>(...)</w:t>
      </w:r>
    </w:p>
    <w:p w14:paraId="09A0ACE6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1.2.</w:t>
      </w:r>
      <w:r>
        <w:t> </w:t>
      </w:r>
      <w:hyperlink r:id="rId34" w:history="1">
        <w:r>
          <w:rPr>
            <w:rStyle w:val="Hyperlink"/>
            <w:rFonts w:ascii="Consolas" w:hAnsi="Consolas"/>
            <w:sz w:val="18"/>
            <w:szCs w:val="18"/>
          </w:rPr>
          <w:t>CompiledQuery.Compile</w:t>
        </w:r>
      </w:hyperlink>
      <w:r>
        <w:rPr>
          <w:rFonts w:ascii="Consolas" w:hAnsi="Consolas"/>
          <w:color w:val="A31515"/>
          <w:sz w:val="18"/>
          <w:szCs w:val="18"/>
        </w:rPr>
        <w:t>(...) ------------ "</w:t>
      </w:r>
      <w:r>
        <w:rPr>
          <w:rFonts w:ascii="Consolas" w:hAnsi="Consolas"/>
          <w:sz w:val="18"/>
          <w:szCs w:val="18"/>
        </w:rPr>
        <w:t>);</w:t>
      </w:r>
    </w:p>
    <w:p w14:paraId="7415B08B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Func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compiledQuery =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mpiledQuery</w:t>
      </w:r>
      <w:r>
        <w:rPr>
          <w:rFonts w:ascii="Consolas" w:hAnsi="Consolas"/>
          <w:sz w:val="18"/>
          <w:szCs w:val="18"/>
        </w:rPr>
        <w:t>.Compile(</w:t>
      </w:r>
    </w:p>
    <w:p w14:paraId="7F22BF26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 (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t> </w:t>
      </w:r>
      <w:r>
        <w:rPr>
          <w:rFonts w:ascii="Consolas" w:hAnsi="Consolas"/>
          <w:sz w:val="18"/>
          <w:szCs w:val="18"/>
        </w:rPr>
        <w:t>dataContext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gamerId) =&gt;</w:t>
      </w:r>
    </w:p>
    <w:p w14:paraId="730C2257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 (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g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dataContext.Gamers</w:t>
      </w:r>
    </w:p>
    <w:p w14:paraId="338E6874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r>
        <w:rPr>
          <w:rFonts w:ascii="Consolas" w:hAnsi="Consolas"/>
          <w:sz w:val="18"/>
          <w:szCs w:val="18"/>
        </w:rPr>
        <w:t>g.Id == gamerId</w:t>
      </w:r>
    </w:p>
    <w:p w14:paraId="794A05ED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sz w:val="18"/>
          <w:szCs w:val="18"/>
        </w:rPr>
        <w:t>g).Single());</w:t>
      </w:r>
    </w:p>
    <w:p w14:paraId="27D2427F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t> </w:t>
      </w:r>
      <w:r>
        <w:rPr>
          <w:rFonts w:ascii="Consolas" w:hAnsi="Consolas"/>
          <w:sz w:val="18"/>
          <w:szCs w:val="18"/>
        </w:rPr>
        <w:t>db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rPr>
          <w:rFonts w:ascii="Consolas" w:hAnsi="Consolas"/>
          <w:sz w:val="18"/>
          <w:szCs w:val="18"/>
        </w:rPr>
        <w:t>())</w:t>
      </w:r>
    </w:p>
    <w:p w14:paraId="484DBD1B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95C8CC6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compiledQuery !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1E916B36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BCAC3F1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amer = compiledQuery(dbContext, 1);</w:t>
      </w:r>
    </w:p>
    <w:p w14:paraId="3CCBDFC6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gamer);</w:t>
      </w:r>
    </w:p>
    <w:p w14:paraId="745485FE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69A56405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8FB12AC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30817D1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1. Dynamically generate the required T-SQL statements ------------</w:t>
      </w:r>
    </w:p>
    <w:p w14:paraId="088683C5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1,Name==Name1 ABC,Gender==Male,Score==5000,Type==Warrior,CombatPower==500,MagicPower==</w:t>
      </w:r>
    </w:p>
    <w:p w14:paraId="2B79E40D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2.</w:t>
      </w:r>
      <w:r>
        <w:t> </w:t>
      </w:r>
      <w:hyperlink r:id="rId35" w:history="1">
        <w:r>
          <w:rPr>
            <w:rStyle w:val="Hyperlink"/>
            <w:rFonts w:ascii="Consolas" w:hAnsi="Consolas"/>
            <w:sz w:val="18"/>
            <w:szCs w:val="18"/>
          </w:rPr>
          <w:t>CompiledQuery.Compile</w:t>
        </w:r>
      </w:hyperlink>
      <w:r>
        <w:rPr>
          <w:rFonts w:ascii="Consolas" w:hAnsi="Consolas"/>
          <w:color w:val="008000"/>
          <w:sz w:val="18"/>
          <w:szCs w:val="18"/>
        </w:rPr>
        <w:t>(...) ------------</w:t>
      </w:r>
    </w:p>
    <w:p w14:paraId="7E2E8522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1,Name==Name1 ABC,Gender==Male,Score==5000,Type==Warrior,CombatPower==500,MagicPower==</w:t>
      </w:r>
    </w:p>
    <w:p w14:paraId="59B67551" w14:textId="77777777" w:rsidR="00121182" w:rsidRDefault="00121182" w:rsidP="00476706">
      <w:pPr>
        <w:spacing w:after="0"/>
      </w:pPr>
    </w:p>
    <w:p w14:paraId="47BF89F4" w14:textId="77777777" w:rsidR="00121182" w:rsidRDefault="00121182" w:rsidP="00476706">
      <w:pPr>
        <w:spacing w:after="0"/>
      </w:pPr>
    </w:p>
    <w:p w14:paraId="1A1C3434" w14:textId="77777777" w:rsidR="00121182" w:rsidRDefault="00121182" w:rsidP="00476706">
      <w:pPr>
        <w:spacing w:after="0"/>
      </w:pPr>
    </w:p>
    <w:p w14:paraId="470B6B35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==========</w:t>
      </w:r>
    </w:p>
    <w:p w14:paraId="1C1CB290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xecuteQuerySample();</w:t>
      </w:r>
    </w:p>
    <w:p w14:paraId="13FAFDC8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ExecuteQuerySample()</w:t>
      </w:r>
    </w:p>
    <w:p w14:paraId="1EE68F5D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E16B4FC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xecuteQuery is for Select.</w:t>
      </w:r>
    </w:p>
    <w:p w14:paraId="1829E4FE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xecuteCommand is for Insert, Update, Delete or stored procedure.</w:t>
      </w:r>
    </w:p>
    <w:p w14:paraId="1A4295A7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t> </w:t>
      </w:r>
      <w:r>
        <w:rPr>
          <w:rFonts w:ascii="Consolas" w:hAnsi="Consolas"/>
          <w:sz w:val="18"/>
          <w:szCs w:val="18"/>
        </w:rPr>
        <w:t>db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rPr>
          <w:rFonts w:ascii="Consolas" w:hAnsi="Consolas"/>
          <w:sz w:val="18"/>
          <w:szCs w:val="18"/>
        </w:rPr>
        <w:t>())</w:t>
      </w:r>
    </w:p>
    <w:p w14:paraId="0773F60C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6B2DDB0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1. ExecuteQuery ------------------------------------</w:t>
      </w:r>
    </w:p>
    <w:p w14:paraId="16EF6CAD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2.1. ExecuteQuery ------------ "</w:t>
      </w:r>
      <w:r>
        <w:rPr>
          <w:rFonts w:ascii="Consolas" w:hAnsi="Consolas"/>
          <w:sz w:val="18"/>
          <w:szCs w:val="18"/>
        </w:rPr>
        <w:t>);</w:t>
      </w:r>
    </w:p>
    <w:p w14:paraId="7A28E41D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Enumerable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s = dbContext.ExecuteQuery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(</w:t>
      </w:r>
    </w:p>
    <w:p w14:paraId="0DC42061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elect * from Gamer where Gender='Male'"</w:t>
      </w:r>
      <w:r>
        <w:rPr>
          <w:rFonts w:ascii="Consolas" w:hAnsi="Consolas"/>
          <w:sz w:val="18"/>
          <w:szCs w:val="18"/>
        </w:rPr>
        <w:t>);</w:t>
      </w:r>
    </w:p>
    <w:p w14:paraId="381AD5D2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s)</w:t>
      </w:r>
    </w:p>
    <w:p w14:paraId="7889B60C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5619E59E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gamer);</w:t>
      </w:r>
    </w:p>
    <w:p w14:paraId="3A8AB098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75A59B05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2. ParameterizeQuery ------------------------------------</w:t>
      </w:r>
    </w:p>
    <w:p w14:paraId="6D390CEB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2.2. ParameterizeQuery ------------ "</w:t>
      </w:r>
      <w:r>
        <w:rPr>
          <w:rFonts w:ascii="Consolas" w:hAnsi="Consolas"/>
          <w:sz w:val="18"/>
          <w:szCs w:val="18"/>
        </w:rPr>
        <w:t>);</w:t>
      </w:r>
    </w:p>
    <w:p w14:paraId="40B1882F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Enumerable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s2 = dbContext.ExecuteQuery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(</w:t>
      </w:r>
    </w:p>
    <w:p w14:paraId="75C253CE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elect * from Gamer where Gender={0} AND Type={1}"</w:t>
      </w:r>
      <w:r>
        <w:rPr>
          <w:rFonts w:ascii="Consolas" w:hAnsi="Consolas"/>
          <w:sz w:val="18"/>
          <w:szCs w:val="18"/>
        </w:rPr>
        <w:t>,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Warrior"</w:t>
      </w:r>
      <w:r>
        <w:rPr>
          <w:rFonts w:ascii="Consolas" w:hAnsi="Consolas"/>
          <w:sz w:val="18"/>
          <w:szCs w:val="18"/>
        </w:rPr>
        <w:t>);</w:t>
      </w:r>
    </w:p>
    <w:p w14:paraId="3B15F2C8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amer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s2)</w:t>
      </w:r>
    </w:p>
    <w:p w14:paraId="540FC0B1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7B601E90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gamer2);</w:t>
      </w:r>
    </w:p>
    <w:p w14:paraId="31817978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4F1DAD83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09647EB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051C73B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1. ExecuteQuery ------------</w:t>
      </w:r>
    </w:p>
    <w:p w14:paraId="3C54F980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1,Name==Name1 ABC,Gender==Male,Score==5000,Type==Warrior,CombatPower==500,MagicPower==</w:t>
      </w:r>
    </w:p>
    <w:p w14:paraId="22F47FE4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3,Name==Name3 EFGH,Gender==Male,Score==6500,Type==Magician,CombatPower==,MagicPower==600</w:t>
      </w:r>
    </w:p>
    <w:p w14:paraId="18DAFFE2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5,Name==Name5 NOP,Gender==Male,Score==3000,Type==Magician,CombatPower==,MagicPower==700</w:t>
      </w:r>
    </w:p>
    <w:p w14:paraId="24974178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6,Name==Name6 PQRSTUVW,Gender==Male,Score==4000,Type==Warrior,CombatPower==450,MagicPower==</w:t>
      </w:r>
    </w:p>
    <w:p w14:paraId="59B74D31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7,Name==Name7 XYZ,Gender==Male,Score==4500,Type==Warrior,CombatPower==550,MagicPower==</w:t>
      </w:r>
    </w:p>
    <w:p w14:paraId="68193E45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2. ParameterizeQuery ------------</w:t>
      </w:r>
    </w:p>
    <w:p w14:paraId="2B76C55E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1,Name==Name1 ABC,Gender==Male,Score==5000,Type==Warrior,CombatPower==500,MagicPower==</w:t>
      </w:r>
    </w:p>
    <w:p w14:paraId="067E7AFF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6,Name==Name6 PQRSTUVW,Gender==Male,Score==4000,Type==Warrior,CombatPower==450,MagicPower==</w:t>
      </w:r>
    </w:p>
    <w:p w14:paraId="3D4145EE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7,Name==Name7 XYZ,Gender==Male,Score==4500,Type==Warrior,CombatPower==550,MagicPower==</w:t>
      </w:r>
    </w:p>
    <w:p w14:paraId="0C248545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=====================================</w:t>
      </w:r>
    </w:p>
    <w:p w14:paraId="70195851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xecuteCommandSample();</w:t>
      </w:r>
    </w:p>
    <w:p w14:paraId="175E1ABB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ExecuteCommandSample()</w:t>
      </w:r>
    </w:p>
    <w:p w14:paraId="103442CA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{</w:t>
      </w:r>
    </w:p>
    <w:p w14:paraId="3FF30478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t> </w:t>
      </w:r>
      <w:r>
        <w:rPr>
          <w:rFonts w:ascii="Consolas" w:hAnsi="Consolas"/>
          <w:sz w:val="18"/>
          <w:szCs w:val="18"/>
        </w:rPr>
        <w:t>db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rPr>
          <w:rFonts w:ascii="Consolas" w:hAnsi="Consolas"/>
          <w:sz w:val="18"/>
          <w:szCs w:val="18"/>
        </w:rPr>
        <w:t>())</w:t>
      </w:r>
    </w:p>
    <w:p w14:paraId="68FF3533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1A8DBEB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xecuteQuery is for Select.</w:t>
      </w:r>
    </w:p>
    <w:p w14:paraId="6609798C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xecuteCommand is for Insert, Update, Delete or stored procedure.</w:t>
      </w:r>
    </w:p>
    <w:p w14:paraId="1488CC06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count = dbContext.ExecuteCommand(</w:t>
      </w:r>
    </w:p>
    <w:p w14:paraId="5F07C5B0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Update Gamer set Score=5555 where Id=1"</w:t>
      </w:r>
      <w:r>
        <w:rPr>
          <w:rFonts w:ascii="Consolas" w:hAnsi="Consolas"/>
          <w:sz w:val="18"/>
          <w:szCs w:val="18"/>
        </w:rPr>
        <w:t>);</w:t>
      </w:r>
    </w:p>
    <w:p w14:paraId="4837E407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Rows Updated 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count);</w:t>
      </w:r>
    </w:p>
    <w:p w14:paraId="2333BA62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amerId1 = dbContext.ExecuteQuery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(</w:t>
      </w:r>
    </w:p>
    <w:p w14:paraId="12821347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elect * from Gamer where Id=1"</w:t>
      </w:r>
      <w:r>
        <w:rPr>
          <w:rFonts w:ascii="Consolas" w:hAnsi="Consolas"/>
          <w:sz w:val="18"/>
          <w:szCs w:val="18"/>
        </w:rPr>
        <w:t>).FirstOrDefault();</w:t>
      </w:r>
    </w:p>
    <w:p w14:paraId="232A3DD2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gamerId1);</w:t>
      </w:r>
    </w:p>
    <w:p w14:paraId="26926F84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ACCE6B4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1BB79BC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ows Updated = 1</w:t>
      </w:r>
    </w:p>
    <w:p w14:paraId="1039DBD2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1,Name==Name1 ABC,Gender==Male,Score==5555,Type==Warrior,CombatPower==500,MagicPower==</w:t>
      </w:r>
    </w:p>
    <w:p w14:paraId="16B2B573" w14:textId="77777777" w:rsidR="00121182" w:rsidRDefault="00121182" w:rsidP="00476706">
      <w:pPr>
        <w:spacing w:after="0"/>
      </w:pPr>
    </w:p>
    <w:p w14:paraId="60E7C30F" w14:textId="77777777" w:rsidR="00121182" w:rsidRDefault="00121182" w:rsidP="00476706">
      <w:pPr>
        <w:spacing w:after="0"/>
      </w:pPr>
    </w:p>
    <w:p w14:paraId="3632FED3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=====================================</w:t>
      </w:r>
    </w:p>
    <w:p w14:paraId="5D66BF77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entityCacheRefreshSample();</w:t>
      </w:r>
    </w:p>
    <w:p w14:paraId="49CC17C4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IdentityCacheRefreshSample()</w:t>
      </w:r>
    </w:p>
    <w:p w14:paraId="35B88462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2BB76B3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1. -----------------------------------------------------</w:t>
      </w:r>
    </w:p>
    <w:p w14:paraId="6CC5755C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2.</w:t>
      </w:r>
    </w:p>
    <w:p w14:paraId="6E343D70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entityCache</w:t>
      </w:r>
    </w:p>
    <w:p w14:paraId="6525DB8F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2.1.</w:t>
      </w:r>
    </w:p>
    <w:p w14:paraId="7864F01C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e are using the same dataContext object</w:t>
      </w:r>
    </w:p>
    <w:p w14:paraId="535C6957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nd the same identity search condition in Linq query</w:t>
      </w:r>
    </w:p>
    <w:p w14:paraId="1B422286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o retrieve 2 gamers.</w:t>
      </w:r>
    </w:p>
    <w:p w14:paraId="53332214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hen g1 Linq query is executed, the Linq query is converted to Tsql.</w:t>
      </w:r>
    </w:p>
    <w:p w14:paraId="6BAF4A54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n the Tsql is executed in the database, and return the result back to the application.</w:t>
      </w:r>
    </w:p>
    <w:p w14:paraId="3EC37C64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application creates the Gamer g1 object and stores its data into g1 object properties.</w:t>
      </w:r>
    </w:p>
    <w:p w14:paraId="6C87D62D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object identity is stored in the Identity Cache.</w:t>
      </w:r>
    </w:p>
    <w:p w14:paraId="323071FC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2.2.</w:t>
      </w:r>
    </w:p>
    <w:p w14:paraId="0791B148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hen g2 Linq query is executed, the Linq query checks the Identity Cache</w:t>
      </w:r>
    </w:p>
    <w:p w14:paraId="7B4ADDBC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nd returns a reference to the student object that already exists.</w:t>
      </w:r>
    </w:p>
    <w:p w14:paraId="0229798D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application only request data from the database once.</w:t>
      </w:r>
    </w:p>
    <w:p w14:paraId="0C28BA44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1 and g2 are pointing to the same student object in memory.</w:t>
      </w:r>
    </w:p>
    <w:p w14:paraId="117E8459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4.1. -------------------------- "</w:t>
      </w:r>
      <w:r>
        <w:rPr>
          <w:rFonts w:ascii="Consolas" w:hAnsi="Consolas"/>
          <w:sz w:val="18"/>
          <w:szCs w:val="18"/>
        </w:rPr>
        <w:t>);</w:t>
      </w:r>
    </w:p>
    <w:p w14:paraId="3DA7F2EF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t> </w:t>
      </w:r>
      <w:r>
        <w:rPr>
          <w:rFonts w:ascii="Consolas" w:hAnsi="Consolas"/>
          <w:sz w:val="18"/>
          <w:szCs w:val="18"/>
        </w:rPr>
        <w:t>db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rPr>
          <w:rFonts w:ascii="Consolas" w:hAnsi="Consolas"/>
          <w:sz w:val="18"/>
          <w:szCs w:val="18"/>
        </w:rPr>
        <w:t>())</w:t>
      </w:r>
    </w:p>
    <w:p w14:paraId="6F1F96A5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9E33BF7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rite the generated sql query to the Console window</w:t>
      </w:r>
    </w:p>
    <w:p w14:paraId="0D804EAC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 dbContext.Log =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Out;</w:t>
      </w:r>
    </w:p>
    <w:p w14:paraId="0E56CB18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1 = dbContext.Gamers.FirstOrDefault(g =&gt; g.Id == 1);</w:t>
      </w:r>
    </w:p>
    <w:p w14:paraId="32BA0A72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2 = dbContext.Gamers.FirstOrDefault(g =&gt; g.Id == 1);</w:t>
      </w:r>
    </w:p>
    <w:p w14:paraId="262F9022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g1==g2 :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rPr>
          <w:rFonts w:ascii="Consolas" w:hAnsi="Consolas"/>
          <w:sz w:val="18"/>
          <w:szCs w:val="18"/>
        </w:rPr>
        <w:t>.ReferenceEquals(g1, g2));</w:t>
      </w:r>
    </w:p>
    <w:p w14:paraId="09B91E3B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DC9618D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SELECT TOP (1) [t0].[Id], [t0].[Name], [t0].[Gender], [t0].[Score], [t0].[Type], [t0].[CombatPower], [t0].[MagicPower]</w:t>
      </w:r>
    </w:p>
    <w:p w14:paraId="51B026D4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FROM [dbo].[Gamer] AS [t0]</w:t>
      </w:r>
    </w:p>
    <w:p w14:paraId="6DCE6D3A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HERE [t0].[Id] = @p0</w:t>
      </w:r>
    </w:p>
    <w:p w14:paraId="23413E96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-- @p0: Input Int (Size = -1; Prec = 0; Scale = 0) [1]</w:t>
      </w:r>
    </w:p>
    <w:p w14:paraId="190AC55B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-- Context: SqlProvider(Sql2008) Model: AttributedMetaModel Build: 4.7.2556.0</w:t>
      </w:r>
    </w:p>
    <w:p w14:paraId="4D41E4C3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1==g2 : True</w:t>
      </w:r>
    </w:p>
    <w:p w14:paraId="73F1E939" w14:textId="77777777" w:rsidR="00121182" w:rsidRDefault="00121182" w:rsidP="00476706">
      <w:pPr>
        <w:spacing w:after="0"/>
      </w:pPr>
    </w:p>
    <w:p w14:paraId="228D2E7D" w14:textId="77777777" w:rsidR="00121182" w:rsidRDefault="00121182" w:rsidP="00476706">
      <w:pPr>
        <w:spacing w:after="0"/>
      </w:pPr>
    </w:p>
    <w:p w14:paraId="1D3D31C7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2.1. -----------------------------------------------------</w:t>
      </w:r>
    </w:p>
    <w:p w14:paraId="4FAB53E4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3.</w:t>
      </w:r>
    </w:p>
    <w:p w14:paraId="7ABE3F4C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e are using 2 different dataContext object</w:t>
      </w:r>
    </w:p>
    <w:p w14:paraId="6F8F2EE8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nd the same search condition in Linq query</w:t>
      </w:r>
    </w:p>
    <w:p w14:paraId="6307747D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o retrieve 2 gamers.</w:t>
      </w:r>
    </w:p>
    <w:p w14:paraId="300CC324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application will request data from database twise.</w:t>
      </w:r>
    </w:p>
    <w:p w14:paraId="74A70CD9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First call to database and then application create Gamer g1 object.</w:t>
      </w:r>
    </w:p>
    <w:p w14:paraId="47A4D9B1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Second call to database and then application create Gamer g2 object.</w:t>
      </w:r>
    </w:p>
    <w:p w14:paraId="1A4034B1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1 and g2 are pointing to the different student object in memory.</w:t>
      </w:r>
    </w:p>
    <w:p w14:paraId="2C323887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//    Console.WriteLine($"g1==g2 : {object.ReferenceEquals(g1, g2)}");   </w:t>
      </w:r>
    </w:p>
    <w:p w14:paraId="1DAF5ECC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ill return false.</w:t>
      </w:r>
    </w:p>
    <w:p w14:paraId="6BD48416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4.2. -------------------------- "</w:t>
      </w:r>
      <w:r>
        <w:rPr>
          <w:rFonts w:ascii="Consolas" w:hAnsi="Consolas"/>
          <w:sz w:val="18"/>
          <w:szCs w:val="18"/>
        </w:rPr>
        <w:t>);</w:t>
      </w:r>
    </w:p>
    <w:p w14:paraId="52DC20E0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t> </w:t>
      </w:r>
      <w:r>
        <w:rPr>
          <w:rFonts w:ascii="Consolas" w:hAnsi="Consolas"/>
          <w:sz w:val="18"/>
          <w:szCs w:val="18"/>
        </w:rPr>
        <w:t>dbContext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rPr>
          <w:rFonts w:ascii="Consolas" w:hAnsi="Consolas"/>
          <w:sz w:val="18"/>
          <w:szCs w:val="18"/>
        </w:rPr>
        <w:t>())</w:t>
      </w:r>
    </w:p>
    <w:p w14:paraId="61E605F8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t> </w:t>
      </w:r>
      <w:r>
        <w:rPr>
          <w:rFonts w:ascii="Consolas" w:hAnsi="Consolas"/>
          <w:sz w:val="18"/>
          <w:szCs w:val="18"/>
        </w:rPr>
        <w:t>dbContext2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rPr>
          <w:rFonts w:ascii="Consolas" w:hAnsi="Consolas"/>
          <w:sz w:val="18"/>
          <w:szCs w:val="18"/>
        </w:rPr>
        <w:t>())</w:t>
      </w:r>
    </w:p>
    <w:p w14:paraId="507FD7B4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38301B6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rite the generated sql query to the Console window</w:t>
      </w:r>
    </w:p>
    <w:p w14:paraId="63E57D7B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 dbContext1.Log =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Out;</w:t>
      </w:r>
    </w:p>
    <w:p w14:paraId="760BB3C4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 dbContext2.Log =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Out;</w:t>
      </w:r>
    </w:p>
    <w:p w14:paraId="39FC6F79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4.2.1. -------------------------- "</w:t>
      </w:r>
      <w:r>
        <w:rPr>
          <w:rFonts w:ascii="Consolas" w:hAnsi="Consolas"/>
          <w:sz w:val="18"/>
          <w:szCs w:val="18"/>
        </w:rPr>
        <w:t>);</w:t>
      </w:r>
    </w:p>
    <w:p w14:paraId="244D45CF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1 = dbContext1.Gamers.FirstOrDefault(g =&gt; g.Id == 1);</w:t>
      </w:r>
    </w:p>
    <w:p w14:paraId="437BC94D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2 = dbContext2.Gamers.FirstOrDefault(g =&gt; g.Id == 1);</w:t>
      </w:r>
    </w:p>
    <w:p w14:paraId="7EE6642A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1==g2 :</w:t>
      </w:r>
      <w:r>
        <w:t> </w:t>
      </w:r>
      <w:r>
        <w:rPr>
          <w:rFonts w:ascii="Consolas" w:hAnsi="Consolas"/>
          <w:sz w:val="18"/>
          <w:szCs w:val="18"/>
        </w:rPr>
        <w:t>{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rPr>
          <w:rFonts w:ascii="Consolas" w:hAnsi="Consolas"/>
          <w:sz w:val="18"/>
          <w:szCs w:val="18"/>
        </w:rPr>
        <w:t>.ReferenceEquals(g1, g2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   </w:t>
      </w:r>
    </w:p>
    <w:p w14:paraId="679D8D40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1:</w:t>
      </w:r>
      <w:r>
        <w:t> </w:t>
      </w:r>
      <w:r>
        <w:rPr>
          <w:rFonts w:ascii="Consolas" w:hAnsi="Consolas"/>
          <w:sz w:val="18"/>
          <w:szCs w:val="18"/>
        </w:rPr>
        <w:t>{g1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2240C2F8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2:</w:t>
      </w:r>
      <w:r>
        <w:t> </w:t>
      </w:r>
      <w:r>
        <w:rPr>
          <w:rFonts w:ascii="Consolas" w:hAnsi="Consolas"/>
          <w:sz w:val="18"/>
          <w:szCs w:val="18"/>
        </w:rPr>
        <w:t>{g2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29845B18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SELECT TOP (1) [t0].[Id], [t0].[Name], [t0].[Gender], [t0].[Score], [t0].[Type], [t0].[CombatPower], [t0].[MagicPower]</w:t>
      </w:r>
    </w:p>
    <w:p w14:paraId="55A767A2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FROM [dbo].[Gamer] AS [t0]</w:t>
      </w:r>
    </w:p>
    <w:p w14:paraId="123F895F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HERE [t0].[Id] = @p0</w:t>
      </w:r>
    </w:p>
    <w:p w14:paraId="2A85BAFC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-- @p0: Input Int (Size = -1; Prec = 0; Scale = 0) [1]</w:t>
      </w:r>
    </w:p>
    <w:p w14:paraId="6763153C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-- Context: SqlProvider(Sql2008) Model: AttributedMetaModel Build: 4.7.2556.0</w:t>
      </w:r>
    </w:p>
    <w:p w14:paraId="5F3287C5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SELECT TOP (1) [t0].[Id], [t0].[Name], [t0].[Gender], [t0].[Score], [t0].[Type], [t0].[CombatPower], [t0].[MagicPower]</w:t>
      </w:r>
    </w:p>
    <w:p w14:paraId="308F7CC4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FROM [dbo].[Gamer] AS [t0]</w:t>
      </w:r>
    </w:p>
    <w:p w14:paraId="0BB229C6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HERE [t0].[Id] = @p0</w:t>
      </w:r>
    </w:p>
    <w:p w14:paraId="4CF937BE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-- @p0: Input Int (Size = -1; Prec = 0; Scale = 0) [1]</w:t>
      </w:r>
    </w:p>
    <w:p w14:paraId="0FDC5150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-- Context: SqlProvider(Sql2008) Model: AttributedMetaModel Build: 4.7.2556.0</w:t>
      </w:r>
    </w:p>
    <w:p w14:paraId="12282303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1==g2 : False</w:t>
      </w:r>
    </w:p>
    <w:p w14:paraId="28D3DF5E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1: Id==1,Name==Name1 ABC,Gender==Male,Score==5555,Type==Warrior,CombatPower==500,MagicPower==</w:t>
      </w:r>
    </w:p>
    <w:p w14:paraId="632CD23E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2: Id==1,Name==Name1 ABC,Gender==Male,Score==5555,Type==Warrior,CombatPower==500,MagicPower==</w:t>
      </w:r>
    </w:p>
    <w:p w14:paraId="498A7E19" w14:textId="77777777" w:rsidR="00121182" w:rsidRDefault="00121182" w:rsidP="00476706">
      <w:pPr>
        <w:spacing w:after="0"/>
      </w:pPr>
    </w:p>
    <w:p w14:paraId="61145C4C" w14:textId="77777777" w:rsidR="00121182" w:rsidRDefault="00121182" w:rsidP="00476706">
      <w:pPr>
        <w:spacing w:after="0"/>
      </w:pPr>
    </w:p>
    <w:p w14:paraId="6525B9EE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2.2. -----------------------------------------------------</w:t>
      </w:r>
    </w:p>
    <w:p w14:paraId="735AD5FF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1 is created by dbContext1.</w:t>
      </w:r>
    </w:p>
    <w:p w14:paraId="7ED07F1C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e update g1 Name and then submit the change to the database.</w:t>
      </w:r>
    </w:p>
    <w:p w14:paraId="1FA94F88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2 are created by dbContext2 and still use the old Name.</w:t>
      </w:r>
    </w:p>
    <w:p w14:paraId="3D5CDFB6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4.2.2. -------------------------- "</w:t>
      </w:r>
      <w:r>
        <w:rPr>
          <w:rFonts w:ascii="Consolas" w:hAnsi="Consolas"/>
          <w:sz w:val="18"/>
          <w:szCs w:val="18"/>
        </w:rPr>
        <w:t>);</w:t>
      </w:r>
    </w:p>
    <w:p w14:paraId="2EFF11A6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1 !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 g1.Name +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_New"</w:t>
      </w:r>
      <w:r>
        <w:rPr>
          <w:rFonts w:ascii="Consolas" w:hAnsi="Consolas"/>
          <w:sz w:val="18"/>
          <w:szCs w:val="18"/>
        </w:rPr>
        <w:t>;</w:t>
      </w:r>
    </w:p>
    <w:p w14:paraId="0A54E08E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 dbContext1.SubmitChanges();</w:t>
      </w:r>
    </w:p>
    <w:p w14:paraId="7537537E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g1.Name +=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_New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; dbContext1.SubmitChanges();"</w:t>
      </w:r>
      <w:r>
        <w:rPr>
          <w:rFonts w:ascii="Consolas" w:hAnsi="Consolas"/>
          <w:sz w:val="18"/>
          <w:szCs w:val="18"/>
        </w:rPr>
        <w:t>);</w:t>
      </w:r>
    </w:p>
    <w:p w14:paraId="668AF38B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 g2 = dbContext2.Gamers.FirstOrDefault(g =&gt; g.Id == 1);</w:t>
      </w:r>
    </w:p>
    <w:p w14:paraId="7BAE158D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1:</w:t>
      </w:r>
      <w:r>
        <w:t> </w:t>
      </w:r>
      <w:r>
        <w:rPr>
          <w:rFonts w:ascii="Consolas" w:hAnsi="Consolas"/>
          <w:sz w:val="18"/>
          <w:szCs w:val="18"/>
        </w:rPr>
        <w:t>{g1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07DBE4D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2:</w:t>
      </w:r>
      <w:r>
        <w:t> </w:t>
      </w:r>
      <w:r>
        <w:rPr>
          <w:rFonts w:ascii="Consolas" w:hAnsi="Consolas"/>
          <w:sz w:val="18"/>
          <w:szCs w:val="18"/>
        </w:rPr>
        <w:t>{g2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52FA8862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UPDATE [dbo].[Gamer]</w:t>
      </w:r>
    </w:p>
    <w:p w14:paraId="704EED77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SET [Name] = @p6</w:t>
      </w:r>
    </w:p>
    <w:p w14:paraId="1EF8F494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HERE ([Id] = @p0) AND ([Name] = @p1) AND ([Gender] = @p2) AND ([Score] = @p3) AND ([Type] = @p4) AND ([CombatPower] = @p5) AND ([MagicPower] IS NULL)</w:t>
      </w:r>
    </w:p>
    <w:p w14:paraId="4FCB9F77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-- @p0: Input Int (Size = -1; Prec = 0; Scale = 0) [1]</w:t>
      </w:r>
    </w:p>
    <w:p w14:paraId="51B17FEE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-- @p1: Input NVarChar (Size = 4000; Prec = 0; Scale = 0) [Name1 ABC]</w:t>
      </w:r>
    </w:p>
    <w:p w14:paraId="2185B64A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-- @p2: Input NVarChar (Size = 4000; Prec = 0; Scale = 0) [Male]</w:t>
      </w:r>
    </w:p>
    <w:p w14:paraId="21AEECC8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-- @p3: Input Int (Size = -1; Prec = 0; Scale = 0) [5555]</w:t>
      </w:r>
    </w:p>
    <w:p w14:paraId="4EBE7B77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-- @p4: Input NVarChar (Size = 4000; Prec = 0; Scale = 0) [Warrior]</w:t>
      </w:r>
    </w:p>
    <w:p w14:paraId="7C9350A7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-- @p5: Input Int (Size = -1; Prec = 0; Scale = 0) [500]</w:t>
      </w:r>
    </w:p>
    <w:p w14:paraId="3A8A215C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-- @p6: Input NVarChar (Size = 4000; Prec = 0; Scale = 0) [Name1 ABC_New]</w:t>
      </w:r>
    </w:p>
    <w:p w14:paraId="602EA8A7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-- Context: SqlProvider(Sql2008) Model: AttributedMetaModel Build: 4.7.2556.0</w:t>
      </w:r>
    </w:p>
    <w:p w14:paraId="7908ED86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1.Name += "_New"; dbContext1.SubmitChanges();</w:t>
      </w:r>
    </w:p>
    <w:p w14:paraId="668D2C3B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1: Id==1,Name==Name1 ABC_New,Gender==Male,Score==5555,Type==Warrior,CombatPower==500,MagicPower==</w:t>
      </w:r>
    </w:p>
    <w:p w14:paraId="50E6CBB1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2: Id==1,Name==Name1 ABC,Gender==Male,Score==5555,Type==Warrior,CombatPower==500,MagicPower==</w:t>
      </w:r>
    </w:p>
    <w:p w14:paraId="41213398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2.3. -----------------------------------------------------</w:t>
      </w:r>
    </w:p>
    <w:p w14:paraId="31C53672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1 is created by dbContext1.</w:t>
      </w:r>
    </w:p>
    <w:p w14:paraId="75C6804A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e update g1 Name and then submit change to database.</w:t>
      </w:r>
    </w:p>
    <w:p w14:paraId="5B347EA8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2 are created by dbContext2 and still use the old Name.</w:t>
      </w:r>
    </w:p>
    <w:p w14:paraId="07EBE2E7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o we have to refresh the data of g2.</w:t>
      </w:r>
    </w:p>
    <w:p w14:paraId="7F6C72A9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dbContext2.Refresh(System.Data.Linq.RefreshMode.OverwriteCurrentValues, g2);</w:t>
      </w:r>
    </w:p>
    <w:p w14:paraId="7E77A6D1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fresh dbContext and then overwrite g2 variable</w:t>
      </w:r>
    </w:p>
    <w:p w14:paraId="4F478FA5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4.2.3. -------------------------- "</w:t>
      </w:r>
      <w:r>
        <w:rPr>
          <w:rFonts w:ascii="Consolas" w:hAnsi="Consolas"/>
          <w:sz w:val="18"/>
          <w:szCs w:val="18"/>
        </w:rPr>
        <w:t>);</w:t>
      </w:r>
    </w:p>
    <w:p w14:paraId="075E8031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2 !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 dbContext2.Refresh(System.Data.Linq.</w:t>
      </w:r>
      <w:r>
        <w:rPr>
          <w:rFonts w:ascii="Consolas" w:hAnsi="Consolas"/>
          <w:color w:val="2B91AF"/>
          <w:sz w:val="18"/>
          <w:szCs w:val="18"/>
        </w:rPr>
        <w:t>RefreshMode</w:t>
      </w:r>
      <w:r>
        <w:rPr>
          <w:rFonts w:ascii="Consolas" w:hAnsi="Consolas"/>
          <w:sz w:val="18"/>
          <w:szCs w:val="18"/>
        </w:rPr>
        <w:t>.OverwriteCurrentValues, g2);</w:t>
      </w:r>
    </w:p>
    <w:p w14:paraId="4F6883B5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fresh dbContext and then overwrite g2 variable</w:t>
      </w:r>
    </w:p>
    <w:p w14:paraId="7791A186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dbContext2.Refresh(RefreshMode.OverwriteCurrentValues, g2)"</w:t>
      </w:r>
      <w:r>
        <w:rPr>
          <w:rFonts w:ascii="Consolas" w:hAnsi="Consolas"/>
          <w:sz w:val="18"/>
          <w:szCs w:val="18"/>
        </w:rPr>
        <w:t>);</w:t>
      </w:r>
    </w:p>
    <w:p w14:paraId="28EE8BAA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1:</w:t>
      </w:r>
      <w:r>
        <w:t> </w:t>
      </w:r>
      <w:r>
        <w:rPr>
          <w:rFonts w:ascii="Consolas" w:hAnsi="Consolas"/>
          <w:sz w:val="18"/>
          <w:szCs w:val="18"/>
        </w:rPr>
        <w:t>{g1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270C781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2:</w:t>
      </w:r>
      <w:r>
        <w:t> </w:t>
      </w:r>
      <w:r>
        <w:rPr>
          <w:rFonts w:ascii="Consolas" w:hAnsi="Consolas"/>
          <w:sz w:val="18"/>
          <w:szCs w:val="18"/>
        </w:rPr>
        <w:t>{g2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BA29C66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SELECT [t0].[Id], [t0].[Name], [t0].[Gender], [t0].[Score], [t0].[Type], [t0].[CombatPower], [t0].[MagicPower]</w:t>
      </w:r>
    </w:p>
    <w:p w14:paraId="4856A42F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FROM [dbo].[Gamer] AS [t0]</w:t>
      </w:r>
    </w:p>
    <w:p w14:paraId="3EE58294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HERE [t0].[Id] = @p0</w:t>
      </w:r>
    </w:p>
    <w:p w14:paraId="05CF4A00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-- @p0: Input Int (Size = -1; Prec = 0; Scale = 0) [1]</w:t>
      </w:r>
    </w:p>
    <w:p w14:paraId="7C569A7E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-- Context: SqlProvider(Sql2008) Model: AttributedMetaModel Build: 4.7.2556.0</w:t>
      </w:r>
    </w:p>
    <w:p w14:paraId="2171D254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dbContext2.Refresh(RefreshMode.OverwriteCurrentValues, g2)</w:t>
      </w:r>
    </w:p>
    <w:p w14:paraId="269EB26A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1: Id==1,Name==Name1 ABC_New,Gender==Male,Score==5555,Type==Warrior,CombatPower==500,MagicPower==</w:t>
      </w:r>
    </w:p>
    <w:p w14:paraId="312F5471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2: Id==1,Name==Name1 ABC_New,Gender==Male,Score==5555,Type==Warrior,CombatPower==500,MagicPower==</w:t>
      </w:r>
    </w:p>
    <w:p w14:paraId="7FC734E9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845C1E3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72BE307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9B15AE8" w14:textId="77777777" w:rsidR="00121182" w:rsidRDefault="00121182" w:rsidP="00476706">
      <w:pPr>
        <w:spacing w:after="0"/>
      </w:pPr>
    </w:p>
    <w:p w14:paraId="23F96E8B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33129281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A8B27B1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ToString()</w:t>
      </w:r>
    </w:p>
    <w:p w14:paraId="777EA06B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FDD1105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Id==</w:t>
      </w:r>
      <w:r>
        <w:rPr>
          <w:rFonts w:ascii="Consolas" w:hAnsi="Consolas"/>
          <w:sz w:val="18"/>
          <w:szCs w:val="18"/>
        </w:rPr>
        <w:t>{Id}</w:t>
      </w:r>
      <w:r>
        <w:rPr>
          <w:rFonts w:ascii="Consolas" w:hAnsi="Consolas"/>
          <w:color w:val="A31515"/>
          <w:sz w:val="18"/>
          <w:szCs w:val="18"/>
        </w:rPr>
        <w:t>,Name==</w:t>
      </w:r>
      <w:r>
        <w:rPr>
          <w:rFonts w:ascii="Consolas" w:hAnsi="Consolas"/>
          <w:sz w:val="18"/>
          <w:szCs w:val="18"/>
        </w:rPr>
        <w:t>{Name}</w:t>
      </w:r>
      <w:r>
        <w:rPr>
          <w:rFonts w:ascii="Consolas" w:hAnsi="Consolas"/>
          <w:color w:val="A31515"/>
          <w:sz w:val="18"/>
          <w:szCs w:val="18"/>
        </w:rPr>
        <w:t>,Gender==</w:t>
      </w:r>
      <w:r>
        <w:rPr>
          <w:rFonts w:ascii="Consolas" w:hAnsi="Consolas"/>
          <w:sz w:val="18"/>
          <w:szCs w:val="18"/>
        </w:rPr>
        <w:t>{Gender}</w:t>
      </w:r>
      <w:r>
        <w:rPr>
          <w:rFonts w:ascii="Consolas" w:hAnsi="Consolas"/>
          <w:color w:val="A31515"/>
          <w:sz w:val="18"/>
          <w:szCs w:val="18"/>
        </w:rPr>
        <w:t>,Score==</w:t>
      </w:r>
      <w:r>
        <w:rPr>
          <w:rFonts w:ascii="Consolas" w:hAnsi="Consolas"/>
          <w:sz w:val="18"/>
          <w:szCs w:val="18"/>
        </w:rPr>
        <w:t>{Score}</w:t>
      </w:r>
      <w:r>
        <w:rPr>
          <w:rFonts w:ascii="Consolas" w:hAnsi="Consolas"/>
          <w:color w:val="A31515"/>
          <w:sz w:val="18"/>
          <w:szCs w:val="18"/>
        </w:rPr>
        <w:t>,Type==</w:t>
      </w:r>
      <w:r>
        <w:rPr>
          <w:rFonts w:ascii="Consolas" w:hAnsi="Consolas"/>
          <w:sz w:val="18"/>
          <w:szCs w:val="18"/>
        </w:rPr>
        <w:t>{Type}</w:t>
      </w:r>
      <w:r>
        <w:rPr>
          <w:rFonts w:ascii="Consolas" w:hAnsi="Consolas"/>
          <w:color w:val="A31515"/>
          <w:sz w:val="18"/>
          <w:szCs w:val="18"/>
        </w:rPr>
        <w:t>,CombatPower==</w:t>
      </w:r>
      <w:r>
        <w:rPr>
          <w:rFonts w:ascii="Consolas" w:hAnsi="Consolas"/>
          <w:sz w:val="18"/>
          <w:szCs w:val="18"/>
        </w:rPr>
        <w:t>{CombatPower}</w:t>
      </w:r>
      <w:r>
        <w:rPr>
          <w:rFonts w:ascii="Consolas" w:hAnsi="Consolas"/>
          <w:color w:val="A31515"/>
          <w:sz w:val="18"/>
          <w:szCs w:val="18"/>
        </w:rPr>
        <w:t>,MagicPower==</w:t>
      </w:r>
      <w:r>
        <w:rPr>
          <w:rFonts w:ascii="Consolas" w:hAnsi="Consolas"/>
          <w:sz w:val="18"/>
          <w:szCs w:val="18"/>
        </w:rPr>
        <w:t>{MagicPower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6EE2D93C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FB4CCA2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61B23D1" w14:textId="77777777" w:rsidR="00121182" w:rsidRDefault="00121182" w:rsidP="00476706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sectPr w:rsidR="00121182" w:rsidSect="004767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3A49F9" w14:textId="77777777" w:rsidR="0068523E" w:rsidRDefault="0068523E" w:rsidP="000435DB">
      <w:pPr>
        <w:spacing w:after="0" w:line="240" w:lineRule="auto"/>
      </w:pPr>
      <w:r>
        <w:separator/>
      </w:r>
    </w:p>
  </w:endnote>
  <w:endnote w:type="continuationSeparator" w:id="0">
    <w:p w14:paraId="7E6448BD" w14:textId="77777777" w:rsidR="0068523E" w:rsidRDefault="0068523E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E2EF10" w14:textId="77777777" w:rsidR="0068523E" w:rsidRDefault="0068523E" w:rsidP="000435DB">
      <w:pPr>
        <w:spacing w:after="0" w:line="240" w:lineRule="auto"/>
      </w:pPr>
      <w:r>
        <w:separator/>
      </w:r>
    </w:p>
  </w:footnote>
  <w:footnote w:type="continuationSeparator" w:id="0">
    <w:p w14:paraId="589E607A" w14:textId="77777777" w:rsidR="0068523E" w:rsidRDefault="0068523E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tDAGIgNjCwtzQyUdpeDU4uLM/DyQAsNaAILVizgsAAAA"/>
  </w:docVars>
  <w:rsids>
    <w:rsidRoot w:val="00BF1C8A"/>
    <w:rsid w:val="0000022B"/>
    <w:rsid w:val="000033FA"/>
    <w:rsid w:val="00005E7B"/>
    <w:rsid w:val="000435DB"/>
    <w:rsid w:val="000929E0"/>
    <w:rsid w:val="00114F53"/>
    <w:rsid w:val="00121182"/>
    <w:rsid w:val="00147C60"/>
    <w:rsid w:val="00152A7F"/>
    <w:rsid w:val="00163BD7"/>
    <w:rsid w:val="00167207"/>
    <w:rsid w:val="00173998"/>
    <w:rsid w:val="0018231F"/>
    <w:rsid w:val="001856E1"/>
    <w:rsid w:val="001910F5"/>
    <w:rsid w:val="001912EB"/>
    <w:rsid w:val="001C28AC"/>
    <w:rsid w:val="001D53AB"/>
    <w:rsid w:val="00202803"/>
    <w:rsid w:val="00205434"/>
    <w:rsid w:val="00211812"/>
    <w:rsid w:val="00262292"/>
    <w:rsid w:val="00266967"/>
    <w:rsid w:val="00274BB2"/>
    <w:rsid w:val="002A06FA"/>
    <w:rsid w:val="002A5CF4"/>
    <w:rsid w:val="002D0E1C"/>
    <w:rsid w:val="002F1FE5"/>
    <w:rsid w:val="00332EB3"/>
    <w:rsid w:val="0033552F"/>
    <w:rsid w:val="00381B6A"/>
    <w:rsid w:val="003827C5"/>
    <w:rsid w:val="003A43F1"/>
    <w:rsid w:val="003B40D6"/>
    <w:rsid w:val="003D6630"/>
    <w:rsid w:val="004077B6"/>
    <w:rsid w:val="004358AC"/>
    <w:rsid w:val="00476706"/>
    <w:rsid w:val="00476F73"/>
    <w:rsid w:val="00476F94"/>
    <w:rsid w:val="00480A10"/>
    <w:rsid w:val="004977CA"/>
    <w:rsid w:val="005326C4"/>
    <w:rsid w:val="005500E8"/>
    <w:rsid w:val="00554B5D"/>
    <w:rsid w:val="00566FBE"/>
    <w:rsid w:val="005B1F55"/>
    <w:rsid w:val="005C4DA5"/>
    <w:rsid w:val="00625059"/>
    <w:rsid w:val="0064768A"/>
    <w:rsid w:val="006707D0"/>
    <w:rsid w:val="0068523E"/>
    <w:rsid w:val="006E0D66"/>
    <w:rsid w:val="006E47A2"/>
    <w:rsid w:val="00701353"/>
    <w:rsid w:val="00720C60"/>
    <w:rsid w:val="00723087"/>
    <w:rsid w:val="00762395"/>
    <w:rsid w:val="00793247"/>
    <w:rsid w:val="007B4FE5"/>
    <w:rsid w:val="00812969"/>
    <w:rsid w:val="00826FC6"/>
    <w:rsid w:val="008D1244"/>
    <w:rsid w:val="008E654E"/>
    <w:rsid w:val="00925D04"/>
    <w:rsid w:val="009350E4"/>
    <w:rsid w:val="0095375D"/>
    <w:rsid w:val="00972AC2"/>
    <w:rsid w:val="0098737A"/>
    <w:rsid w:val="00997D26"/>
    <w:rsid w:val="009C0016"/>
    <w:rsid w:val="009F0312"/>
    <w:rsid w:val="00A4184C"/>
    <w:rsid w:val="00A67CFC"/>
    <w:rsid w:val="00A92E6F"/>
    <w:rsid w:val="00AC0C87"/>
    <w:rsid w:val="00B16A34"/>
    <w:rsid w:val="00B4726A"/>
    <w:rsid w:val="00B614EA"/>
    <w:rsid w:val="00BA4168"/>
    <w:rsid w:val="00BA5F9B"/>
    <w:rsid w:val="00BC579A"/>
    <w:rsid w:val="00BD6EC8"/>
    <w:rsid w:val="00BF1C8A"/>
    <w:rsid w:val="00C12C30"/>
    <w:rsid w:val="00C22A17"/>
    <w:rsid w:val="00C37F31"/>
    <w:rsid w:val="00C93522"/>
    <w:rsid w:val="00CB2FC2"/>
    <w:rsid w:val="00CB64EC"/>
    <w:rsid w:val="00CE6D0D"/>
    <w:rsid w:val="00D0154B"/>
    <w:rsid w:val="00D1086D"/>
    <w:rsid w:val="00D43DBD"/>
    <w:rsid w:val="00D51059"/>
    <w:rsid w:val="00D86E96"/>
    <w:rsid w:val="00D975F5"/>
    <w:rsid w:val="00DA2B82"/>
    <w:rsid w:val="00DB1AD6"/>
    <w:rsid w:val="00DC509C"/>
    <w:rsid w:val="00DD5F1B"/>
    <w:rsid w:val="00DD61BB"/>
    <w:rsid w:val="00DE123E"/>
    <w:rsid w:val="00DE4FF7"/>
    <w:rsid w:val="00E11A14"/>
    <w:rsid w:val="00E256D5"/>
    <w:rsid w:val="00E4047A"/>
    <w:rsid w:val="00E54543"/>
    <w:rsid w:val="00E57626"/>
    <w:rsid w:val="00E73F97"/>
    <w:rsid w:val="00E80ED3"/>
    <w:rsid w:val="00E82E6D"/>
    <w:rsid w:val="00E96BA9"/>
    <w:rsid w:val="00EB18AD"/>
    <w:rsid w:val="00EE6381"/>
    <w:rsid w:val="00F05EDF"/>
    <w:rsid w:val="00F44075"/>
    <w:rsid w:val="00FA56C8"/>
    <w:rsid w:val="00FC1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2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5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9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4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16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4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9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7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837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467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16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750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1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57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121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010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112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393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0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0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48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5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7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4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8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4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4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4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9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3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0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2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5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7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6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4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5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3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5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1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3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1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5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5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87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7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4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4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5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1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5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6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74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4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7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05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06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2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4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0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0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65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7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2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7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9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6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2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1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0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9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03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8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1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4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9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1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2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4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56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7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0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1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6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44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6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85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0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3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7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8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8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9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6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57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9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2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3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1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3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2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8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8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9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95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5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6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1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1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4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6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55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1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8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5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2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4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8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7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4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8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0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67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8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3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0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2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7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8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44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4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8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0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9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63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4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1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5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17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34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8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7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0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1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9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7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3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5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5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0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1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4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1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8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2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8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44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1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2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4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7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4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0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1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1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2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04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2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0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97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3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1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4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7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1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5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56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8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1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9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7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5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7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8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6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5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2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2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1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0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8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8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1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4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4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53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6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0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6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2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0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87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9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2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0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5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6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3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2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0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1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4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5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1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70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53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7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3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2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7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09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0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2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61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6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7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6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4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9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8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1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7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6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9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2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1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3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1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4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7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4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2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8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3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1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9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8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0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44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9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8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6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8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6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2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14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4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8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4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1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1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3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4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5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5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7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9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9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8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0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34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75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4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9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1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8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4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7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6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4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6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4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4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6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1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4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1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7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8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0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5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8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9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1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3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1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62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3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2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0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4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9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8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26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1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59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65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84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0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33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26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5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9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7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3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6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3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5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0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05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7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8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2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7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0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2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23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7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13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1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7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7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0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4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1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6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0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5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9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0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8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8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6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7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04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8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8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5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3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7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1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2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3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24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8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5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1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6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2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96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5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1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86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3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8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4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4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0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14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7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5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6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7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2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4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0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9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1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7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2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72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2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15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2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6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2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56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2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45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92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1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5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5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7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07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90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51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9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6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13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8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63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2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3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8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3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5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1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73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8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8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6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5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0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0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8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6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85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17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2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9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7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4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9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02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0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8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2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8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5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20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8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4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8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73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2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4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0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63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4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26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53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66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0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86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8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9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5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2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4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0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19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4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6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9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9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8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26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6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4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17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5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6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5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8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7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3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3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3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8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1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64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75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7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1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1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0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0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6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5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3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75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3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2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22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3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9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4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4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2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2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9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0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5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3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8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11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6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89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8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5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3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9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0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2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7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66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1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2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9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8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4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3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6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9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8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5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4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9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37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0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9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8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7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2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9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5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2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63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9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9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56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13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2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7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4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0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1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62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7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4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6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4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2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03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9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5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7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3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9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7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3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6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7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9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5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6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9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4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9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7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3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9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2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7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9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8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2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5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6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3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76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0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6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1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2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1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3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7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7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1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0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8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1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8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4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66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02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0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9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6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2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8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5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0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8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0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8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5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9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74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2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9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3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7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8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6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29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1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2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7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3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0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3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79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8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2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2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46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9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26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8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9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2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7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1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7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31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5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76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6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3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2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57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1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3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6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22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20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47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2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1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9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5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59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6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0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42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16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691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8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9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0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56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0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7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8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77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2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64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0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0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6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2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76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2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7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3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4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3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1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8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26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5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0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72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2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7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94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2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8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4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1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4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9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9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30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65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1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45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9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7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7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66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9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45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1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15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3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8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4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1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8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7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9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0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4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22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5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5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9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5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05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2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7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1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9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2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1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9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1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8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3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8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8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0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0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96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0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1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3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1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6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2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7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7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1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66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6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7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93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87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2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6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14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4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0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0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2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4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9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8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5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7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9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2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0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3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9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7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2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9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63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77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68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16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7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6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6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9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0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2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3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77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6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5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1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5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2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1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6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3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3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5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55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6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8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1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3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5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13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9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8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7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0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1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5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3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8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6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1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2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7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9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9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5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8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3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1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9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8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9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7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3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1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5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4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2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0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7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5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8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87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9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1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5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0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0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9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7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9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6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1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2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2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0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0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5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94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8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7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6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6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1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2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6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6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93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86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4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56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08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5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8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4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5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7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2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5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7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5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4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0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2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5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4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26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3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7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4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2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5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2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1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6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6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8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5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9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3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83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0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6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9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8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9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4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4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2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90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1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8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9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2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94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8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1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65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64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15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9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32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3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14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8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5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7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2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6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70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2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5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4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3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1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1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1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0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0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93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0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0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36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6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0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2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9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8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7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9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8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1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7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97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9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1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8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2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99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37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7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8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7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44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3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6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1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1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6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26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0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4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4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5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9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4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4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3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1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4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4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4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6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9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0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49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4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9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8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7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4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2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1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23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08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0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9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23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4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9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2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3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4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8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2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1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1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46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0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0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1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3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4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15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3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75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9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4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1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0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7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60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2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8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9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4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4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1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2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9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0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1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1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77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4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8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6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9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0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2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9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53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90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53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63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0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3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0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5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9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7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1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4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3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5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8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46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246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5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9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3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7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3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6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35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9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2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8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3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7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2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4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56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6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7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7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40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0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6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0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8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5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8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7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63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3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2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0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1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3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5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6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0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8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4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1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6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9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4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5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1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2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2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9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4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0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2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61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2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4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1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7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4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3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5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2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81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5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2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8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56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2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73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4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03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9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1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0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1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9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0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7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1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56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2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9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6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0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98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5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6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9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3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8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1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04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4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8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93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7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50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6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8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5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0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2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3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2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7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9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77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0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64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4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6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97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8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1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5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5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0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0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6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4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8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1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1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5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4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1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6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1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5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5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32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089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275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47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613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79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4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4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6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0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1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97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5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3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3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7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63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6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5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7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0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4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5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3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3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2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3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4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7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8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4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1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9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8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4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1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9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8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4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53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23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4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94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5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83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9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1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9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8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5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7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2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4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5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2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1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6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5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7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2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1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8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05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1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4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0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5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7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1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2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26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1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8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0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4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1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8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0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7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2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4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1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5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2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4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1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53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0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4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4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1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2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5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9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8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4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30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7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5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1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8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5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7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6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5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9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7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6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93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8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3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1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9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4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1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0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1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0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8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32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0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6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6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1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1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9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5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9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3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3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3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6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3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3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59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53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4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9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8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8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2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7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8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8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0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1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7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3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2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6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8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1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8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3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3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5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8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84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8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6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8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0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1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1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3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8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1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8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1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5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2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1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2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8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9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5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6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0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5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5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8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0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9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1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6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0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1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0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2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9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8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0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9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3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0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6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8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1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7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1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0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5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9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3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3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7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3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0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7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6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0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3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2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7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3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1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74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7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7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8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4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3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1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0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1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9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4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7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9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94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6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4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2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9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36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9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2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3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4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6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9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5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2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3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1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9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3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4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93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8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6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3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0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4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0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2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7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2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1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4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84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20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29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766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6327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35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537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5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4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4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21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8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20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7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8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59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6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12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60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1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9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970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1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61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3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66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4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57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67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6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27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0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95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3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3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8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26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16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7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7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1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1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4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2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7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4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0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5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7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9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9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6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36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1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3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8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4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2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6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19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6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5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3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1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6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4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35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1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0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3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2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5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79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9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2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20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73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96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2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7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8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7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1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6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3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9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41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43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9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4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7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2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5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0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9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3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1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0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72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23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32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0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6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7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8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6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3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4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2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1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5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05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0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36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7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54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2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9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0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2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97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7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0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3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4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53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8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9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76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2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8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4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3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93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0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0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5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1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3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1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7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0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8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4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2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7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6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8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5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5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7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3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0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4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7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7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3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0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4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01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0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13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5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1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5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8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7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5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2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1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8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1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5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4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7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4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2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6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0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5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0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9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7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67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3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5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7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7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7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3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3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5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96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0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96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1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86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9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2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1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8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7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8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6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1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2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2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8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4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9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3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31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41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3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0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86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0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0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0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4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65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4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0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35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2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0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44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1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7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8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5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1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9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0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7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3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45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9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7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7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8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2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59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0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3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2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5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50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1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3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8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8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1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0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2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1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5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24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6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2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2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9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5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83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2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26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7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02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9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72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4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8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5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4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6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2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9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3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56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4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9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0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1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2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1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9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85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0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5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5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5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1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93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4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5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4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5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83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54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1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2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9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2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2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1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3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1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2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2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4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8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4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7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5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1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8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6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9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5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6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8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9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4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3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6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5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62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79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73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3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4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9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5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29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1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5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8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1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7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7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7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9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8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435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08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75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92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993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26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1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3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935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57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54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571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8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7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88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9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17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81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24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6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9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6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70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1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44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07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0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1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57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267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5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34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87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982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53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11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7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1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94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9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8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2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52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9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27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4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23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1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7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7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65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32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2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8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5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8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0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8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6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8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1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9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7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8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7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85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7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92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2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9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25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60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6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0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3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43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2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6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5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6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7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164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3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4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6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5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5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2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2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16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0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8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5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8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2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3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4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7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3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0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8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36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5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4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9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1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66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6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4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7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8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3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5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5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0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1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7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7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82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9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1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71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5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2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2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0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1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1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9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7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63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05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2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3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8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7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0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0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2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2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9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7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62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5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9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9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2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9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1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9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55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2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29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2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78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19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4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0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3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3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9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4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3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4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3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0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9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5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4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5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7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3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2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46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9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1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89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6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7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1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86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8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0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5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50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7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5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60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7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1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0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2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7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1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0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6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6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4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9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4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6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8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8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8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6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4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6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3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4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4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8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4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4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9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7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15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9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66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65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05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0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1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5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8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63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85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56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3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2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8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9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4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5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4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8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54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967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422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233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31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8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54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003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84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852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0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3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8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4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7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7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8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7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2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2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7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6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8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8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9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8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7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7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6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2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1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8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3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2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6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7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4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9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2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5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4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6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8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24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2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98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20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2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9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1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8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52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8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3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7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0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8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6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2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3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4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0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1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66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5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2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7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8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7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64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1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5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3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2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7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95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1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4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8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7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74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2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4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6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0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0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2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7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1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6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5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2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4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3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3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0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0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4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1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74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5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1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1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0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1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0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3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92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5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8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4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7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7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0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9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94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8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2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9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9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7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7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5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6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3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31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0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1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5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5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9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2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7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0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3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4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77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3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27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8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2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0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0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1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50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6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9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0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93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9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7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26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4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8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7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5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0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9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65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3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59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4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1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75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0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36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95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97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1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94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8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6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0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2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53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8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9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1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8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5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77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27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7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97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7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09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9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0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9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8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4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5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6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0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4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96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8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22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8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0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6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8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46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56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9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3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0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57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84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5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5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2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2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7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7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6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9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5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4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32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75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2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22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53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6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2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16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2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5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5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1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3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6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4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2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8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0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1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7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0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3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1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6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5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2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2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3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2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5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5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5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8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1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5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0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8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59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6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7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2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7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66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60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5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8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4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2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7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9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27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9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3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2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3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7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7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0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7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8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4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7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8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6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0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5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9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6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4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4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7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5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7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5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0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5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0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0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6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4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0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9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8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1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6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5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25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42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2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24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8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8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2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7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8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2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2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5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8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9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8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4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1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2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8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7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1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6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2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2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0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6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6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57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2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5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4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9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2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7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4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2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5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4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2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6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2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8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1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9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1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0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8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9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8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0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4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2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9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6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6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4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0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4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7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7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1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8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9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6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1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3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3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9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8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3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3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8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0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2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1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1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1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4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2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8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5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6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10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86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5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5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1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9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2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1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2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2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0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2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5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1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6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0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42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1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3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9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6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9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9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5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07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5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1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8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7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6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7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2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2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4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9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17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7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5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4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4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2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4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9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6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7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0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84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6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8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1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0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6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6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1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9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8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4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6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7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5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9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2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92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93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7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1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03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8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0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1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6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9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9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9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75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1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4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8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2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8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7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0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5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7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6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5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4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5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1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5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2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7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95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6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7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8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2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6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8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5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6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4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7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90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9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3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1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5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5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1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4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62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85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1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5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5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5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4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43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8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2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5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0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1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03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8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9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7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0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3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3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9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7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2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8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65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4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73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1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19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3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6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3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6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43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3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9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4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6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2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7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2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8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2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1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2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0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6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7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3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2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5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5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1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9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5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44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1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0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5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5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9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54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7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6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6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9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3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8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6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1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6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2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8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9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0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2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7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5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3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0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5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9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85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6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2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9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64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8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5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2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7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3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1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1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0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0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2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5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5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62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0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2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4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6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3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9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6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6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0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9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2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4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4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3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53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9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34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6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85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3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8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9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5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7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3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0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4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8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5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3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9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45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4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5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7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2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9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9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7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8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7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3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2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0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8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0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5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0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4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4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3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7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0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1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5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48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3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4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3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9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3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5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2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7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9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1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5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9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5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3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9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3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31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63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6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0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1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3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3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7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4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7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3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9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07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5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1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5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6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3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9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4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1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8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1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4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1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4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5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5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0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3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9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1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0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3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1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1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3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2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14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69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8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0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0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8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5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0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3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0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2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0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4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6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70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99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8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0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4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5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0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1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5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8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33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7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07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66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57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4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83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1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2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34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55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4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98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6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57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95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82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0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93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5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44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32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50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6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8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5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9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7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1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6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9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0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7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2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2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1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7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6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7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9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94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21" Type="http://schemas.openxmlformats.org/officeDocument/2006/relationships/image" Target="media/image10.png"/><Relationship Id="rId34" Type="http://schemas.openxmlformats.org/officeDocument/2006/relationships/hyperlink" Target="http://compiledquery.compile/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hyperlink" Target="http://compiledquery.compile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hyperlink" Target="http://compiledquery.compile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msdn.microsoft.com/en-us/library/dd627203%28v=vs.100%29.aspx" TargetMode="External"/><Relationship Id="rId24" Type="http://schemas.openxmlformats.org/officeDocument/2006/relationships/image" Target="media/image13.png"/><Relationship Id="rId32" Type="http://schemas.openxmlformats.org/officeDocument/2006/relationships/hyperlink" Target="http://compiledquery.compile/" TargetMode="External"/><Relationship Id="rId37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fontTable" Target="fontTable.xml"/><Relationship Id="rId10" Type="http://schemas.openxmlformats.org/officeDocument/2006/relationships/hyperlink" Target="https://msdn.microsoft.com/en-us/library/system.data.linq.compiledquery.compile%28v=vs.110%29.aspx" TargetMode="External"/><Relationship Id="rId19" Type="http://schemas.openxmlformats.org/officeDocument/2006/relationships/image" Target="media/image8.png"/><Relationship Id="rId31" Type="http://schemas.openxmlformats.org/officeDocument/2006/relationships/hyperlink" Target="https://msdn.microsoft.com/en-us/library/system.data.linq.compiledquery.compile%28v=vs.110%29.aspx" TargetMode="External"/><Relationship Id="rId4" Type="http://schemas.openxmlformats.org/officeDocument/2006/relationships/styles" Target="styles.xml"/><Relationship Id="rId9" Type="http://schemas.openxmlformats.org/officeDocument/2006/relationships/hyperlink" Target="https://docs.microsoft.com/en-us/dotnet/framework/data/adonet/ef/language-reference/compiled-queries-linq-to-entities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hyperlink" Target="https://docs.microsoft.com/en-us/dotnet/framework/data/adonet/ef/language-reference/compiled-queries-linq-to-entities" TargetMode="External"/><Relationship Id="rId35" Type="http://schemas.openxmlformats.org/officeDocument/2006/relationships/hyperlink" Target="http://compiledquery.compile/" TargetMode="External"/><Relationship Id="rId8" Type="http://schemas.openxmlformats.org/officeDocument/2006/relationships/endnotes" Target="endnote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7</Pages>
  <Words>3362</Words>
  <Characters>19166</Characters>
  <Application>Microsoft Office Word</Application>
  <DocSecurity>0</DocSecurity>
  <Lines>159</Lines>
  <Paragraphs>44</Paragraphs>
  <ScaleCrop>false</ScaleCrop>
  <Company/>
  <LinksUpToDate>false</LinksUpToDate>
  <CharactersWithSpaces>22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95</cp:revision>
  <dcterms:created xsi:type="dcterms:W3CDTF">2022-10-19T17:36:00Z</dcterms:created>
  <dcterms:modified xsi:type="dcterms:W3CDTF">2022-11-14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